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130684" w14:textId="77777777" w:rsidR="00B554CA" w:rsidRDefault="00000000" w:rsidP="00B554CA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2060"/>
          <w:sz w:val="21"/>
          <w:szCs w:val="21"/>
        </w:rPr>
        <w:pict w14:anchorId="552F4FFA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2050" type="#_x0000_t202" style="position:absolute;left:0;text-align:left;margin-left:0;margin-top:90.3pt;width:118.85pt;height:21.9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" filled="f" stroked="f">
            <v:textbox>
              <w:txbxContent>
                <w:p w14:paraId="3802BBC3" w14:textId="25CC0FF0" w:rsidR="003E5313" w:rsidRPr="004A33E1" w:rsidRDefault="00000000" w:rsidP="003E5313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</w:rPr>
                  </w:pPr>
                  <w:hyperlink r:id="rId8" w:history="1">
                    <w:r w:rsidR="003E5313" w:rsidRPr="004A33E1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>Vol</w:t>
                    </w:r>
                    <w:r w:rsidR="003E5313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>.</w:t>
                    </w:r>
                    <w:r w:rsidR="003E5313" w:rsidRPr="004A33E1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 xml:space="preserve"> 3</w:t>
                    </w:r>
                    <w:r w:rsidR="00D14D05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>8</w:t>
                    </w:r>
                    <w:r w:rsidR="003E5313" w:rsidRPr="004A33E1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 xml:space="preserve"> (202</w:t>
                    </w:r>
                    <w:r w:rsidR="00355B4E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>4</w:t>
                    </w:r>
                    <w:r w:rsidR="003E5313" w:rsidRPr="004A33E1">
                      <w:rPr>
                        <w:rStyle w:val="Hyperlink"/>
                        <w:rFonts w:ascii="Times New Roman" w:hAnsi="Times New Roman" w:cs="Times New Roman"/>
                        <w:b/>
                        <w:color w:val="FFFFFF" w:themeColor="background1"/>
                        <w:u w:val="none"/>
                      </w:rPr>
                      <w:t>)</w:t>
                    </w:r>
                  </w:hyperlink>
                </w:p>
                <w:p w14:paraId="46C0F020" w14:textId="1560A766" w:rsidR="004A33E1" w:rsidRPr="001F60D2" w:rsidRDefault="004A33E1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</w:rPr>
                  </w:pPr>
                </w:p>
              </w:txbxContent>
            </v:textbox>
          </v:shape>
        </w:pict>
      </w:r>
      <w:r w:rsidR="00B554CA">
        <w:rPr>
          <w:rFonts w:ascii="Times New Roman" w:hAnsi="Times New Roman" w:cs="Times New Roman"/>
          <w:b/>
          <w:noProof/>
          <w:color w:val="002060"/>
          <w:sz w:val="21"/>
          <w:szCs w:val="21"/>
        </w:rPr>
        <w:drawing>
          <wp:inline distT="0" distB="0" distL="0" distR="0" wp14:anchorId="131C0B74" wp14:editId="35F02E9E">
            <wp:extent cx="6634800" cy="1443259"/>
            <wp:effectExtent l="0" t="0" r="0" b="508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nt Page Header Original Artical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4800" cy="144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BF88" w14:textId="77777777" w:rsidR="004078E5" w:rsidRDefault="004078E5" w:rsidP="00B554CA">
      <w:pPr>
        <w:spacing w:after="0"/>
        <w:rPr>
          <w:rFonts w:ascii="Times New Roman" w:hAnsi="Times New Roman" w:cs="Times New Roman"/>
          <w:color w:val="002060"/>
        </w:rPr>
        <w:sectPr w:rsidR="004078E5" w:rsidSect="00BF10A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589" w:right="720" w:bottom="720" w:left="720" w:header="709" w:footer="510" w:gutter="0"/>
          <w:pgNumType w:fmt="lowerRoman" w:start="1"/>
          <w:cols w:space="708"/>
          <w:titlePg/>
          <w:docGrid w:linePitch="360"/>
        </w:sectPr>
      </w:pPr>
    </w:p>
    <w:tbl>
      <w:tblPr>
        <w:tblStyle w:val="TableGrid"/>
        <w:tblW w:w="10450" w:type="dxa"/>
        <w:tblInd w:w="108" w:type="dxa"/>
        <w:tblLook w:val="04A0" w:firstRow="1" w:lastRow="0" w:firstColumn="1" w:lastColumn="0" w:noHBand="0" w:noVBand="1"/>
      </w:tblPr>
      <w:tblGrid>
        <w:gridCol w:w="1134"/>
        <w:gridCol w:w="8364"/>
        <w:gridCol w:w="952"/>
      </w:tblGrid>
      <w:tr w:rsidR="00C72CBE" w14:paraId="2AE59254" w14:textId="77777777" w:rsidTr="00A57F2D">
        <w:trPr>
          <w:cantSplit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1E5558"/>
            <w:vAlign w:val="center"/>
          </w:tcPr>
          <w:p w14:paraId="02D9AC7C" w14:textId="77777777" w:rsidR="00C72CBE" w:rsidRPr="00C72CBE" w:rsidRDefault="00C72CBE" w:rsidP="00C72CBE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C72CBE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Article No.</w:t>
            </w:r>
          </w:p>
        </w:tc>
        <w:tc>
          <w:tcPr>
            <w:tcW w:w="8364" w:type="dxa"/>
            <w:tcBorders>
              <w:bottom w:val="single" w:sz="4" w:space="0" w:color="auto"/>
            </w:tcBorders>
            <w:shd w:val="clear" w:color="auto" w:fill="1E5558"/>
            <w:vAlign w:val="center"/>
          </w:tcPr>
          <w:p w14:paraId="73BAD00F" w14:textId="77777777" w:rsidR="00C72CBE" w:rsidRPr="00C72CBE" w:rsidRDefault="00C72CBE" w:rsidP="00C72CBE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C72CBE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Name / Authors</w:t>
            </w:r>
          </w:p>
        </w:tc>
        <w:tc>
          <w:tcPr>
            <w:tcW w:w="952" w:type="dxa"/>
            <w:tcBorders>
              <w:bottom w:val="single" w:sz="4" w:space="0" w:color="auto"/>
            </w:tcBorders>
            <w:shd w:val="clear" w:color="auto" w:fill="1E5558"/>
            <w:vAlign w:val="center"/>
          </w:tcPr>
          <w:p w14:paraId="60CCC670" w14:textId="77777777" w:rsidR="00C72CBE" w:rsidRPr="00C72CBE" w:rsidRDefault="00C72CBE" w:rsidP="00C72CBE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C72CBE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Page No.</w:t>
            </w:r>
          </w:p>
        </w:tc>
      </w:tr>
      <w:tr w:rsidR="003775AC" w:rsidRPr="00C72CBE" w14:paraId="1E59CEC5" w14:textId="77777777" w:rsidTr="00A57F2D">
        <w:trPr>
          <w:cantSplit/>
          <w:trHeight w:val="194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42B599C" w14:textId="4D2B765B" w:rsidR="003775AC" w:rsidRPr="00C72CBE" w:rsidRDefault="00124D50" w:rsidP="009A48D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3775AC" w:rsidRPr="00C72C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E199F3F" w14:textId="34B71ACB" w:rsidR="003775AC" w:rsidRPr="00F031D4" w:rsidRDefault="008B2C11" w:rsidP="009A48DA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Isolation, </w:t>
            </w:r>
            <w:proofErr w:type="gramStart"/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Identification</w:t>
            </w:r>
            <w:proofErr w:type="gramEnd"/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 and in-Silico Characterization of Bioactive Peptide from the Venom Sac of Conus </w:t>
            </w:r>
            <w:proofErr w:type="spellStart"/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inscriptus</w:t>
            </w:r>
            <w:proofErr w:type="spellEnd"/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7FF0B1A" w14:textId="49ABD9C8" w:rsidR="003775AC" w:rsidRPr="00DD6F46" w:rsidRDefault="006D0D44" w:rsidP="009A29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6F46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E14EB" w:rsidRPr="00DD6F46">
              <w:rPr>
                <w:rFonts w:ascii="Times New Roman" w:eastAsia="Times New Roman" w:hAnsi="Times New Roman" w:cs="Times New Roman"/>
                <w:color w:val="000000"/>
              </w:rPr>
              <w:t>1-1</w:t>
            </w:r>
            <w:r w:rsidR="00EA26F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3775AC" w:rsidRPr="00C72CBE" w14:paraId="7B03FC58" w14:textId="77777777" w:rsidTr="00A57F2D">
        <w:trPr>
          <w:cantSplit/>
          <w:trHeight w:val="208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5E2BBD" w14:textId="77777777" w:rsidR="003775AC" w:rsidRPr="00C72CBE" w:rsidRDefault="003775AC" w:rsidP="009A48D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C0D924" w14:textId="296C226B" w:rsidR="003775AC" w:rsidRPr="00F031D4" w:rsidRDefault="008B2C11" w:rsidP="003775AC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Vidyalatha</w:t>
            </w:r>
            <w:proofErr w:type="spellEnd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Jakkana</w:t>
            </w:r>
            <w:proofErr w:type="spellEnd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Shanti Prabha Yamala</w:t>
            </w:r>
          </w:p>
        </w:tc>
        <w:tc>
          <w:tcPr>
            <w:tcW w:w="9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56E7B6" w14:textId="77777777" w:rsidR="003775AC" w:rsidRPr="00DD6F46" w:rsidRDefault="003775AC" w:rsidP="009A29B5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D74BF" w:rsidRPr="00CD74BF" w14:paraId="61EC30A7" w14:textId="77777777" w:rsidTr="00A57F2D">
        <w:trPr>
          <w:cantSplit/>
          <w:trHeight w:val="316"/>
        </w:trPr>
        <w:tc>
          <w:tcPr>
            <w:tcW w:w="11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A3E4" w14:textId="19659BE0" w:rsidR="003775AC" w:rsidRPr="00CD74BF" w:rsidRDefault="00124D50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3775A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405FA2" w14:textId="1012BFEA" w:rsidR="003775AC" w:rsidRPr="00F031D4" w:rsidRDefault="008B2C11" w:rsidP="00161EB7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Early Blight and Late Blight Disease Detection in Potato Using Efficientnetb0</w:t>
            </w:r>
          </w:p>
        </w:tc>
        <w:tc>
          <w:tcPr>
            <w:tcW w:w="95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A1A2B7" w14:textId="6262A641" w:rsidR="003775AC" w:rsidRPr="00DD6F46" w:rsidRDefault="00124D50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6F46">
              <w:rPr>
                <w:rFonts w:ascii="Times New Roman" w:eastAsia="Times New Roman" w:hAnsi="Times New Roman" w:cs="Times New Roman"/>
              </w:rPr>
              <w:t>1</w:t>
            </w:r>
            <w:r w:rsidR="00EA26F8">
              <w:rPr>
                <w:rFonts w:ascii="Times New Roman" w:eastAsia="Times New Roman" w:hAnsi="Times New Roman" w:cs="Times New Roman"/>
              </w:rPr>
              <w:t>5</w:t>
            </w:r>
            <w:r w:rsidRPr="00DD6F46">
              <w:rPr>
                <w:rFonts w:ascii="Times New Roman" w:eastAsia="Times New Roman" w:hAnsi="Times New Roman" w:cs="Times New Roman"/>
              </w:rPr>
              <w:t>-</w:t>
            </w:r>
            <w:r w:rsidR="0070366D" w:rsidRPr="00DD6F46">
              <w:rPr>
                <w:rFonts w:ascii="Times New Roman" w:eastAsia="Times New Roman" w:hAnsi="Times New Roman" w:cs="Times New Roman"/>
              </w:rPr>
              <w:t>2</w:t>
            </w:r>
            <w:r w:rsidR="00EA26F8"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CD74BF" w:rsidRPr="00CD74BF" w14:paraId="1B531616" w14:textId="77777777" w:rsidTr="00A57F2D">
        <w:trPr>
          <w:cantSplit/>
          <w:trHeight w:val="264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135F45" w14:textId="77777777" w:rsidR="003775AC" w:rsidRPr="00CD74BF" w:rsidRDefault="003775AC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AA36C" w14:textId="77467887" w:rsidR="003775AC" w:rsidRPr="00F031D4" w:rsidRDefault="008B2C11" w:rsidP="00161EB7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Santosh Kumar Updhaya, Jaishree Jain, Rajesh Prasad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9C3969" w14:textId="77777777" w:rsidR="003775AC" w:rsidRPr="00DD6F46" w:rsidRDefault="003775AC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D74BF" w:rsidRPr="00CD74BF" w14:paraId="286DF7EC" w14:textId="77777777" w:rsidTr="00A57F2D">
        <w:trPr>
          <w:cantSplit/>
          <w:trHeight w:val="15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31285" w14:textId="754F2113" w:rsidR="003775AC" w:rsidRPr="00CD74BF" w:rsidRDefault="00124D50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3775A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86A71EE" w14:textId="247C01EE" w:rsidR="003775AC" w:rsidRPr="00F031D4" w:rsidRDefault="008B2C11" w:rsidP="009A48DA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Antidiabetic and antihyperlipidemic effects of crude fractions from Chlorophytum </w:t>
            </w:r>
            <w:proofErr w:type="spellStart"/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borivilianum</w:t>
            </w:r>
            <w:proofErr w:type="spellEnd"/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 root methanolic extract on streptozotocin induced diabetic rats and phytochemical investigation by LCMS analysis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A1635E" w14:textId="624393EA" w:rsidR="003775AC" w:rsidRPr="00DD6F46" w:rsidRDefault="00591B3F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6F46">
              <w:rPr>
                <w:rFonts w:ascii="Times New Roman" w:eastAsia="Times New Roman" w:hAnsi="Times New Roman" w:cs="Times New Roman"/>
              </w:rPr>
              <w:t>2</w:t>
            </w:r>
            <w:r w:rsidR="00EA26F8">
              <w:rPr>
                <w:rFonts w:ascii="Times New Roman" w:eastAsia="Times New Roman" w:hAnsi="Times New Roman" w:cs="Times New Roman"/>
              </w:rPr>
              <w:t>6</w:t>
            </w:r>
            <w:r w:rsidR="005121FF" w:rsidRPr="00DD6F46">
              <w:rPr>
                <w:rFonts w:ascii="Times New Roman" w:eastAsia="Times New Roman" w:hAnsi="Times New Roman" w:cs="Times New Roman"/>
              </w:rPr>
              <w:t>-</w:t>
            </w:r>
            <w:r w:rsidR="00452294">
              <w:rPr>
                <w:rFonts w:ascii="Times New Roman" w:eastAsia="Times New Roman" w:hAnsi="Times New Roman" w:cs="Times New Roman"/>
              </w:rPr>
              <w:t>3</w:t>
            </w:r>
            <w:r w:rsidR="00EA26F8">
              <w:rPr>
                <w:rFonts w:ascii="Times New Roman" w:eastAsia="Times New Roman" w:hAnsi="Times New Roman" w:cs="Times New Roman"/>
              </w:rPr>
              <w:t>6</w:t>
            </w:r>
          </w:p>
        </w:tc>
      </w:tr>
      <w:tr w:rsidR="00CD74BF" w:rsidRPr="00CD74BF" w14:paraId="4D681FD8" w14:textId="77777777" w:rsidTr="00A57F2D">
        <w:trPr>
          <w:cantSplit/>
          <w:trHeight w:val="300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CCEC6F" w14:textId="77777777" w:rsidR="003775AC" w:rsidRPr="00CD74BF" w:rsidRDefault="003775AC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970DAD" w14:textId="52DF82C4" w:rsidR="003775AC" w:rsidRPr="00F031D4" w:rsidRDefault="008B2C11" w:rsidP="00BF6F24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Sunayana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Vikhe</w:t>
            </w:r>
            <w:proofErr w:type="spellEnd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, Pravin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Aladi</w:t>
            </w:r>
            <w:proofErr w:type="spellEnd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Rahul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Vikhe</w:t>
            </w:r>
            <w:proofErr w:type="spellEnd"/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F49E43" w14:textId="77777777" w:rsidR="003775AC" w:rsidRPr="00DD6F46" w:rsidRDefault="003775AC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D74BF" w:rsidRPr="00CD74BF" w14:paraId="54160CD8" w14:textId="77777777" w:rsidTr="00A57F2D">
        <w:trPr>
          <w:cantSplit/>
          <w:trHeight w:val="158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9A8174" w14:textId="700DB58D" w:rsidR="003775AC" w:rsidRPr="00CD74BF" w:rsidRDefault="00124D50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3775A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8650CC3" w14:textId="296E8B26" w:rsidR="003775AC" w:rsidRPr="00F031D4" w:rsidRDefault="008B2C11" w:rsidP="00A224AB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Validated Stability Indicating UHPLC Method for the Quantification of Escitalopram and Flupentixol in Pharmaceutical Formulation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7A79BEF" w14:textId="32F5D625" w:rsidR="003775AC" w:rsidRPr="00DD6F46" w:rsidRDefault="00992D2D" w:rsidP="00BF1A7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="00EA26F8">
              <w:rPr>
                <w:rFonts w:ascii="Times New Roman" w:eastAsia="Times New Roman" w:hAnsi="Times New Roman" w:cs="Times New Roman"/>
              </w:rPr>
              <w:t>7</w:t>
            </w:r>
            <w:r w:rsidR="00537AA6" w:rsidRPr="00DD6F46">
              <w:rPr>
                <w:rFonts w:ascii="Times New Roman" w:eastAsia="Times New Roman" w:hAnsi="Times New Roman" w:cs="Times New Roman"/>
              </w:rPr>
              <w:t>-</w:t>
            </w:r>
            <w:r w:rsidR="00EA26F8">
              <w:rPr>
                <w:rFonts w:ascii="Times New Roman" w:eastAsia="Times New Roman" w:hAnsi="Times New Roman" w:cs="Times New Roman"/>
              </w:rPr>
              <w:t>45</w:t>
            </w:r>
          </w:p>
        </w:tc>
      </w:tr>
      <w:tr w:rsidR="00CD74BF" w:rsidRPr="00CD74BF" w14:paraId="38D2C6E5" w14:textId="77777777" w:rsidTr="00A57F2D">
        <w:trPr>
          <w:cantSplit/>
          <w:trHeight w:val="214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F79F52" w14:textId="77777777" w:rsidR="003775AC" w:rsidRPr="00CD74BF" w:rsidRDefault="003775AC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A7F95B" w14:textId="2A7BCE67" w:rsidR="003775AC" w:rsidRPr="00A224AB" w:rsidRDefault="008B2C11" w:rsidP="00A224AB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Raj Patil and Rahul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Godge</w:t>
            </w:r>
            <w:proofErr w:type="spellEnd"/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161FE8" w14:textId="77777777" w:rsidR="003775AC" w:rsidRPr="00DD6F46" w:rsidRDefault="003775AC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D74BF" w:rsidRPr="00CD74BF" w14:paraId="688B1F01" w14:textId="77777777" w:rsidTr="00A57F2D">
        <w:trPr>
          <w:cantSplit/>
          <w:trHeight w:val="392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252134" w14:textId="27CDEF63" w:rsidR="003775AC" w:rsidRPr="00CD74BF" w:rsidRDefault="00124D50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3775A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0776B7B" w14:textId="7C6945CB" w:rsidR="003775AC" w:rsidRPr="00F031D4" w:rsidRDefault="008B2C11" w:rsidP="009A48DA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8B2C11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Performance Evaluation of YOLOv5-based Custom Object Detection Model for Campus-Specific Scenario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063323D" w14:textId="09F7C2DB" w:rsidR="003775AC" w:rsidRPr="00DD6F46" w:rsidRDefault="003D3DDF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  <w:r w:rsidR="00537AA6" w:rsidRPr="00DD6F46">
              <w:rPr>
                <w:rFonts w:ascii="Times New Roman" w:hAnsi="Times New Roman" w:cs="Times New Roman"/>
              </w:rPr>
              <w:t>-</w:t>
            </w:r>
            <w:r w:rsidR="00161EB7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CD74BF" w:rsidRPr="00CD74BF" w14:paraId="5BA3026B" w14:textId="77777777" w:rsidTr="00A57F2D">
        <w:trPr>
          <w:cantSplit/>
          <w:trHeight w:val="22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316931" w14:textId="77777777" w:rsidR="003775AC" w:rsidRPr="00CD74BF" w:rsidRDefault="003775AC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D51FE" w14:textId="0F90B869" w:rsidR="003775AC" w:rsidRPr="00F031D4" w:rsidRDefault="008B2C11" w:rsidP="003775AC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Dontabhaktuni</w:t>
            </w:r>
            <w:proofErr w:type="spellEnd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Jayakumar and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Samineni</w:t>
            </w:r>
            <w:proofErr w:type="spellEnd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</w:t>
            </w:r>
            <w:proofErr w:type="spellStart"/>
            <w:r w:rsidRPr="008B2C11">
              <w:rPr>
                <w:rFonts w:eastAsia="Times New Roman" w:cstheme="minorHAnsi"/>
                <w:color w:val="0070C0"/>
                <w:sz w:val="18"/>
                <w:szCs w:val="20"/>
              </w:rPr>
              <w:t>Peddakrishna</w:t>
            </w:r>
            <w:proofErr w:type="spellEnd"/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5F6B46" w14:textId="77777777" w:rsidR="003775AC" w:rsidRPr="00DD6F46" w:rsidRDefault="003775AC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D74BF" w:rsidRPr="00CD74BF" w14:paraId="13C334B0" w14:textId="77777777" w:rsidTr="00825295">
        <w:trPr>
          <w:cantSplit/>
          <w:trHeight w:val="128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A0A03C" w14:textId="27F6B170" w:rsidR="003775AC" w:rsidRPr="00CD74BF" w:rsidRDefault="00124D50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3775A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D9C90" w14:textId="77777777" w:rsidR="00825295" w:rsidRPr="00825295" w:rsidRDefault="00825295" w:rsidP="0082529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noProof/>
                <w:color w:val="1E5558"/>
                <w:sz w:val="20"/>
                <w:szCs w:val="20"/>
                <w:lang w:val="en-US" w:eastAsia="en-US"/>
              </w:rPr>
            </w:pPr>
            <w:r w:rsidRPr="00825295">
              <w:rPr>
                <w:rFonts w:ascii="Times New Roman" w:hAnsi="Times New Roman" w:cs="Times New Roman"/>
                <w:b/>
                <w:bCs/>
                <w:noProof/>
                <w:color w:val="1E5558"/>
                <w:sz w:val="20"/>
                <w:szCs w:val="20"/>
                <w:lang w:eastAsia="en-US"/>
              </w:rPr>
              <w:t>Orthogonal array and artificial neural network approach for sustainable cutting optimization machining of 17-4 PH steel under CNC wet turning operations</w:t>
            </w:r>
          </w:p>
          <w:p w14:paraId="082FDDB7" w14:textId="7CC31AF1" w:rsidR="003775AC" w:rsidRPr="006D0C23" w:rsidRDefault="003775AC" w:rsidP="009A48DA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2F5966A3" w14:textId="509CCD85" w:rsidR="003775AC" w:rsidRPr="00DD6F46" w:rsidRDefault="00161EB7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  <w:r w:rsidR="003D3DDF">
              <w:rPr>
                <w:rFonts w:ascii="Times New Roman" w:eastAsia="Times New Roman" w:hAnsi="Times New Roman" w:cs="Times New Roman"/>
              </w:rPr>
              <w:t>1</w:t>
            </w:r>
            <w:r w:rsidR="00537AA6" w:rsidRPr="00DD6F46">
              <w:rPr>
                <w:rFonts w:ascii="Times New Roman" w:eastAsia="Times New Roman" w:hAnsi="Times New Roman" w:cs="Times New Roman"/>
              </w:rPr>
              <w:t>-</w:t>
            </w:r>
            <w:r w:rsidR="003D3DDF">
              <w:rPr>
                <w:rFonts w:ascii="Times New Roman" w:eastAsia="Times New Roman" w:hAnsi="Times New Roman" w:cs="Times New Roman"/>
              </w:rPr>
              <w:t>6</w:t>
            </w:r>
            <w:r w:rsidR="00D510D3"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CD74BF" w:rsidRPr="00CD74BF" w14:paraId="2359F1B9" w14:textId="77777777" w:rsidTr="00A57F2D">
        <w:trPr>
          <w:cantSplit/>
          <w:trHeight w:val="188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C903A0" w14:textId="77777777" w:rsidR="003775AC" w:rsidRPr="00CD74BF" w:rsidRDefault="003775AC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9CFA1A" w14:textId="26F243D9" w:rsidR="003775AC" w:rsidRPr="00825295" w:rsidRDefault="00825295" w:rsidP="003775AC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18"/>
                <w:szCs w:val="18"/>
              </w:rPr>
            </w:pPr>
            <w:r w:rsidRPr="00825295">
              <w:rPr>
                <w:bCs/>
                <w:color w:val="0070C0"/>
                <w:sz w:val="18"/>
                <w:szCs w:val="18"/>
              </w:rPr>
              <w:t>Vivek John, Saurabh Aggarwal,</w:t>
            </w:r>
            <w:r w:rsidRPr="00825295">
              <w:rPr>
                <w:rFonts w:ascii="Calibri" w:eastAsia="Times New Roman" w:hAnsi="Calibri" w:cs="Times New Roman"/>
                <w:bCs/>
                <w:color w:val="0070C0"/>
                <w:sz w:val="18"/>
                <w:szCs w:val="18"/>
                <w:lang w:val="en-US" w:eastAsia="en-US"/>
              </w:rPr>
              <w:t xml:space="preserve"> </w:t>
            </w:r>
            <w:r w:rsidRPr="00825295">
              <w:rPr>
                <w:bCs/>
                <w:color w:val="0070C0"/>
                <w:sz w:val="18"/>
                <w:szCs w:val="18"/>
                <w:lang w:val="en-US"/>
              </w:rPr>
              <w:t>Deepak Gupta,</w:t>
            </w:r>
            <w:r w:rsidRPr="00825295">
              <w:rPr>
                <w:rFonts w:ascii="Calibri" w:eastAsia="Times New Roman" w:hAnsi="Calibri" w:cs="Times New Roman"/>
                <w:bCs/>
                <w:color w:val="0070C0"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825295">
              <w:rPr>
                <w:bCs/>
                <w:color w:val="0070C0"/>
                <w:sz w:val="18"/>
                <w:szCs w:val="18"/>
                <w:lang w:val="en-US"/>
              </w:rPr>
              <w:t>Harishchander</w:t>
            </w:r>
            <w:proofErr w:type="spellEnd"/>
            <w:r w:rsidRPr="00825295">
              <w:rPr>
                <w:bCs/>
                <w:color w:val="0070C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825295">
              <w:rPr>
                <w:bCs/>
                <w:color w:val="0070C0"/>
                <w:sz w:val="18"/>
                <w:szCs w:val="18"/>
                <w:lang w:val="en-US"/>
              </w:rPr>
              <w:t>Anandaram</w:t>
            </w:r>
            <w:proofErr w:type="spellEnd"/>
            <w:r w:rsidRPr="00825295">
              <w:rPr>
                <w:bCs/>
                <w:color w:val="0070C0"/>
                <w:sz w:val="18"/>
                <w:szCs w:val="18"/>
              </w:rPr>
              <w:t xml:space="preserve"> and </w:t>
            </w:r>
            <w:r w:rsidRPr="00825295">
              <w:rPr>
                <w:bCs/>
                <w:color w:val="0070C0"/>
                <w:sz w:val="18"/>
                <w:szCs w:val="18"/>
                <w:lang w:val="en-US"/>
              </w:rPr>
              <w:t>Kapil Joshi</w:t>
            </w:r>
          </w:p>
        </w:tc>
        <w:tc>
          <w:tcPr>
            <w:tcW w:w="9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337D48" w14:textId="77777777" w:rsidR="003775AC" w:rsidRPr="00DD6F46" w:rsidRDefault="003775AC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CD74BF" w:rsidRPr="00CD74BF" w14:paraId="52C14991" w14:textId="77777777" w:rsidTr="00A57F2D">
        <w:trPr>
          <w:cantSplit/>
          <w:trHeight w:val="376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9B1362" w14:textId="67696C97" w:rsidR="002D5551" w:rsidRPr="00CD74BF" w:rsidRDefault="00124D50" w:rsidP="009A48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2D5551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4373E2" w14:textId="53210365" w:rsidR="002D5551" w:rsidRPr="00FA7A7A" w:rsidRDefault="00526E8F" w:rsidP="009A48DA">
            <w:pPr>
              <w:rPr>
                <w:rStyle w:val="Hyperlink"/>
                <w:color w:val="1E5558"/>
                <w:u w:val="none"/>
              </w:rPr>
            </w:pPr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Polycarboxylate Superplasticizers Used in Concrete: A review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AC1AAC6" w14:textId="306B3721" w:rsidR="002D5551" w:rsidRPr="00DD6F46" w:rsidRDefault="003D3DDF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9</w:t>
            </w:r>
            <w:r w:rsidR="00537AA6" w:rsidRPr="00DD6F46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88</w:t>
            </w:r>
          </w:p>
        </w:tc>
      </w:tr>
      <w:tr w:rsidR="00CD74BF" w:rsidRPr="00CD74BF" w14:paraId="66345A62" w14:textId="77777777" w:rsidTr="00A57F2D">
        <w:trPr>
          <w:cantSplit/>
          <w:trHeight w:val="341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1F22" w14:textId="77777777" w:rsidR="002D5551" w:rsidRPr="00CD74BF" w:rsidRDefault="002D5551" w:rsidP="00C72C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44ED" w14:textId="4CF4FF39" w:rsidR="002D5551" w:rsidRPr="00F031D4" w:rsidRDefault="00526E8F" w:rsidP="002A0250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Uppala Venkata Narayana Rao,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Namepalli</w:t>
            </w:r>
            <w:proofErr w:type="spell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Venkata Sairam Kumar,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Chagarlamudi</w:t>
            </w:r>
            <w:proofErr w:type="spell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Kavitha,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Yellinedi</w:t>
            </w:r>
            <w:proofErr w:type="spell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Madhavi and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Ponduri</w:t>
            </w:r>
            <w:proofErr w:type="spell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Samatha Chowdary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0F51" w14:textId="77777777" w:rsidR="002D5551" w:rsidRPr="00DD6F46" w:rsidRDefault="002D5551" w:rsidP="009A29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4BF" w:rsidRPr="00CD74BF" w14:paraId="2559B5F8" w14:textId="77777777" w:rsidTr="00004F53">
        <w:trPr>
          <w:cantSplit/>
          <w:trHeight w:val="484"/>
        </w:trPr>
        <w:tc>
          <w:tcPr>
            <w:tcW w:w="113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7C5824" w14:textId="572CAAE0" w:rsidR="00AF04A5" w:rsidRPr="00CD74BF" w:rsidRDefault="00124D50" w:rsidP="00AF04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AF04A5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A4E1E32" w14:textId="3BF30225" w:rsidR="00AF04A5" w:rsidRPr="00F031D4" w:rsidRDefault="00526E8F" w:rsidP="00A7615B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Improvement of Flow Properties of Highly Waxy Crude Oil with the application of SiO2 and Graphene Oxide nanoparticles aided by Light Crude Oil</w:t>
            </w:r>
          </w:p>
        </w:tc>
        <w:tc>
          <w:tcPr>
            <w:tcW w:w="95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E911B9" w14:textId="259F923E" w:rsidR="00AF04A5" w:rsidRPr="00DD6F46" w:rsidRDefault="00A30C35" w:rsidP="009A29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D510D3">
              <w:rPr>
                <w:rFonts w:ascii="Times New Roman" w:hAnsi="Times New Roman" w:cs="Times New Roman"/>
              </w:rPr>
              <w:t>9</w:t>
            </w:r>
            <w:r w:rsidR="00537AA6" w:rsidRPr="00DD6F46">
              <w:rPr>
                <w:rFonts w:ascii="Times New Roman" w:hAnsi="Times New Roman" w:cs="Times New Roman"/>
              </w:rPr>
              <w:t>-</w:t>
            </w:r>
            <w:r w:rsidR="00D510D3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CD74BF" w:rsidRPr="00CD74BF" w14:paraId="2886CD57" w14:textId="77777777" w:rsidTr="00A57F2D">
        <w:trPr>
          <w:cantSplit/>
          <w:trHeight w:val="341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A6BF76" w14:textId="77777777" w:rsidR="00AF04A5" w:rsidRPr="00CD74BF" w:rsidRDefault="00AF04A5" w:rsidP="00C72C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BFFF1" w14:textId="340EDDA9" w:rsidR="00AF04A5" w:rsidRPr="00F031D4" w:rsidRDefault="00526E8F" w:rsidP="002A0250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Gaurav Himanta Khaklari1 and Prasenjit Talukdar</w:t>
            </w:r>
          </w:p>
        </w:tc>
        <w:tc>
          <w:tcPr>
            <w:tcW w:w="95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666D95" w14:textId="77777777" w:rsidR="00AF04A5" w:rsidRPr="00DD6F46" w:rsidRDefault="00AF04A5" w:rsidP="009A29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4BF" w:rsidRPr="00CD74BF" w14:paraId="376DF88E" w14:textId="77777777" w:rsidTr="00A57F2D">
        <w:trPr>
          <w:cantSplit/>
          <w:trHeight w:val="341"/>
        </w:trPr>
        <w:tc>
          <w:tcPr>
            <w:tcW w:w="113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804A3C" w14:textId="23332874" w:rsidR="00AF04A5" w:rsidRPr="00CD74BF" w:rsidRDefault="00124D50" w:rsidP="00AF04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AF04A5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ACD284" w14:textId="6023147E" w:rsidR="00AF04A5" w:rsidRPr="00F031D4" w:rsidRDefault="00526E8F" w:rsidP="00A14BBF">
            <w:pPr>
              <w:pStyle w:val="Chaptername"/>
              <w:rPr>
                <w:rFonts w:eastAsia="Times New Roman" w:cstheme="minorHAnsi"/>
                <w:sz w:val="18"/>
              </w:rPr>
            </w:pPr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Experimental Analysis of Surface Roughness Optimization of EN19 Alloy Steel Milling by the Cuckoo Search Algorithm</w:t>
            </w:r>
          </w:p>
        </w:tc>
        <w:tc>
          <w:tcPr>
            <w:tcW w:w="95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14C8F4" w14:textId="33EE0D4C" w:rsidR="00AF04A5" w:rsidRPr="00DD6F46" w:rsidRDefault="00D510D3" w:rsidP="009A29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A30C35">
              <w:rPr>
                <w:rFonts w:ascii="Times New Roman" w:hAnsi="Times New Roman" w:cs="Times New Roman"/>
              </w:rPr>
              <w:t>2</w:t>
            </w:r>
            <w:r w:rsidR="007F62CD" w:rsidRPr="007F62CD">
              <w:rPr>
                <w:rFonts w:ascii="Times New Roman" w:hAnsi="Times New Roman" w:cs="Times New Roman"/>
              </w:rPr>
              <w:t>-1</w:t>
            </w:r>
            <w:r>
              <w:rPr>
                <w:rFonts w:ascii="Times New Roman" w:hAnsi="Times New Roman" w:cs="Times New Roman"/>
              </w:rPr>
              <w:t>1</w:t>
            </w:r>
            <w:r w:rsidR="00A30C35">
              <w:rPr>
                <w:rFonts w:ascii="Times New Roman" w:hAnsi="Times New Roman" w:cs="Times New Roman"/>
              </w:rPr>
              <w:t>0</w:t>
            </w:r>
          </w:p>
        </w:tc>
      </w:tr>
      <w:tr w:rsidR="00CD74BF" w:rsidRPr="00CD74BF" w14:paraId="4A1DCC71" w14:textId="77777777" w:rsidTr="00A57F2D">
        <w:trPr>
          <w:cantSplit/>
          <w:trHeight w:val="341"/>
        </w:trPr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E5371B" w14:textId="77777777" w:rsidR="00AF04A5" w:rsidRPr="00CD74BF" w:rsidRDefault="00AF04A5" w:rsidP="00C72CB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C047" w14:textId="5E2A5403" w:rsidR="00AF04A5" w:rsidRPr="00F031D4" w:rsidRDefault="00526E8F" w:rsidP="002A0250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Shubham Jain and Anil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Mulewa</w:t>
            </w:r>
            <w:proofErr w:type="spellEnd"/>
          </w:p>
        </w:tc>
        <w:tc>
          <w:tcPr>
            <w:tcW w:w="95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0049D8" w14:textId="77777777" w:rsidR="00AF04A5" w:rsidRPr="00DD6F46" w:rsidRDefault="00AF04A5" w:rsidP="009A29B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D74BF" w:rsidRPr="00CD74BF" w14:paraId="115CE5F0" w14:textId="77777777" w:rsidTr="00A57F2D">
        <w:trPr>
          <w:cantSplit/>
          <w:trHeight w:val="194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438F752" w14:textId="2D44182A" w:rsidR="009D654C" w:rsidRPr="00CD74BF" w:rsidRDefault="00124D50" w:rsidP="00235AF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 w:rsidR="009D654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235AF4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874F0B0" w14:textId="6C66B786" w:rsidR="009D654C" w:rsidRPr="00F031D4" w:rsidRDefault="00526E8F" w:rsidP="00CC75CC">
            <w:pPr>
              <w:pStyle w:val="Chaptername"/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Effect of Altered Sleep, Perceived Stress on Muscle Strength between </w:t>
            </w:r>
            <w:proofErr w:type="gramStart"/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Night</w:t>
            </w:r>
            <w:proofErr w:type="gramEnd"/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 and Day Shift Workers: A Cross-Sectional Study in Chennai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</w:tcPr>
          <w:p w14:paraId="494258FE" w14:textId="0F99C4EC" w:rsidR="009D654C" w:rsidRPr="00DD6F46" w:rsidRDefault="00D510D3" w:rsidP="009A29B5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 w:rsidR="00A30C35">
              <w:rPr>
                <w:rFonts w:ascii="Times New Roman" w:eastAsia="Times New Roman" w:hAnsi="Times New Roman" w:cs="Times New Roman"/>
              </w:rPr>
              <w:t>11</w:t>
            </w:r>
            <w:r w:rsidR="00537AA6" w:rsidRPr="00DD6F46">
              <w:rPr>
                <w:rFonts w:ascii="Times New Roman" w:eastAsia="Times New Roman" w:hAnsi="Times New Roman" w:cs="Times New Roman"/>
              </w:rPr>
              <w:t>-</w:t>
            </w:r>
            <w:r w:rsidR="00AF7521">
              <w:rPr>
                <w:rFonts w:ascii="Times New Roman" w:eastAsia="Times New Roman" w:hAnsi="Times New Roman" w:cs="Times New Roman"/>
              </w:rPr>
              <w:t>1</w:t>
            </w:r>
            <w:r w:rsidR="00A30C35">
              <w:rPr>
                <w:rFonts w:ascii="Times New Roman" w:eastAsia="Times New Roman" w:hAnsi="Times New Roman" w:cs="Times New Roman"/>
              </w:rPr>
              <w:t>18</w:t>
            </w:r>
          </w:p>
        </w:tc>
      </w:tr>
      <w:tr w:rsidR="00CD74BF" w:rsidRPr="00CD74BF" w14:paraId="084D7B32" w14:textId="77777777" w:rsidTr="00A57F2D">
        <w:trPr>
          <w:cantSplit/>
          <w:trHeight w:val="208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EDDD9D" w14:textId="77777777" w:rsidR="009D654C" w:rsidRPr="00CD74BF" w:rsidRDefault="009D654C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5B9711" w14:textId="13E8DEB4" w:rsidR="009D654C" w:rsidRPr="00F031D4" w:rsidRDefault="00526E8F" w:rsidP="00EA6CA1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Vimala Rani Swaminathan, Archana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Rajasundaram</w:t>
            </w:r>
            <w:proofErr w:type="spell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Sasikumar Santhoshkumar</w:t>
            </w:r>
          </w:p>
        </w:tc>
        <w:tc>
          <w:tcPr>
            <w:tcW w:w="9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BF4883" w14:textId="77777777" w:rsidR="009D654C" w:rsidRPr="00CD74BF" w:rsidRDefault="009D654C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D74BF" w:rsidRPr="00CD74BF" w14:paraId="31D4386E" w14:textId="77777777" w:rsidTr="00A57F2D">
        <w:trPr>
          <w:cantSplit/>
          <w:trHeight w:val="424"/>
        </w:trPr>
        <w:tc>
          <w:tcPr>
            <w:tcW w:w="11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BEA15" w14:textId="7F6A287E" w:rsidR="009D654C" w:rsidRPr="00CD74BF" w:rsidRDefault="00124D50" w:rsidP="00235AF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9D654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235AF4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FCFF4F4" w14:textId="4C8E599F" w:rsidR="009D654C" w:rsidRPr="00F031D4" w:rsidRDefault="00526E8F" w:rsidP="00E51102">
            <w:pPr>
              <w:pStyle w:val="Chaptername"/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Meta Heuristic Algorithm Based Novel </w:t>
            </w:r>
            <w:proofErr w:type="spellStart"/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Dstatcom</w:t>
            </w:r>
            <w:proofErr w:type="spellEnd"/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 Architecture for Power Quality Improvement</w:t>
            </w:r>
          </w:p>
        </w:tc>
        <w:tc>
          <w:tcPr>
            <w:tcW w:w="95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7F51FDE" w14:textId="07F37C82" w:rsidR="009D654C" w:rsidRPr="00CD74BF" w:rsidRDefault="007F62CD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F62CD">
              <w:rPr>
                <w:rFonts w:ascii="Times New Roman" w:eastAsia="Times New Roman" w:hAnsi="Times New Roman" w:cs="Times New Roman"/>
              </w:rPr>
              <w:t>1</w:t>
            </w:r>
            <w:r w:rsidR="00A30C35">
              <w:rPr>
                <w:rFonts w:ascii="Times New Roman" w:eastAsia="Times New Roman" w:hAnsi="Times New Roman" w:cs="Times New Roman"/>
              </w:rPr>
              <w:t>19</w:t>
            </w:r>
            <w:r w:rsidRPr="007F62CD">
              <w:rPr>
                <w:rFonts w:ascii="Times New Roman" w:eastAsia="Times New Roman" w:hAnsi="Times New Roman" w:cs="Times New Roman"/>
              </w:rPr>
              <w:t>-1</w:t>
            </w:r>
            <w:r w:rsidR="00D510D3">
              <w:rPr>
                <w:rFonts w:ascii="Times New Roman" w:eastAsia="Times New Roman" w:hAnsi="Times New Roman" w:cs="Times New Roman"/>
              </w:rPr>
              <w:t>3</w:t>
            </w:r>
            <w:r w:rsidR="00A30C3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CD74BF" w:rsidRPr="00CD74BF" w14:paraId="37C42A8A" w14:textId="77777777" w:rsidTr="00A57F2D">
        <w:trPr>
          <w:cantSplit/>
          <w:trHeight w:val="37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8590F4" w14:textId="77777777" w:rsidR="009D654C" w:rsidRPr="00CD74BF" w:rsidRDefault="009D654C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6B4EF" w14:textId="7F56D1C7" w:rsidR="009D654C" w:rsidRPr="00F031D4" w:rsidRDefault="00526E8F" w:rsidP="00EA6CA1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N. V. Vinay Kumar and </w:t>
            </w:r>
            <w:proofErr w:type="spell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Tenepalli</w:t>
            </w:r>
            <w:proofErr w:type="spell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Gowri Manohar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281BEC" w14:textId="77777777" w:rsidR="009D654C" w:rsidRPr="00CD74BF" w:rsidRDefault="009D654C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D74BF" w:rsidRPr="00CD74BF" w14:paraId="577982B2" w14:textId="77777777" w:rsidTr="00A57F2D">
        <w:trPr>
          <w:cantSplit/>
          <w:trHeight w:val="15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A0C8FF" w14:textId="74675E0C" w:rsidR="009D654C" w:rsidRPr="00CD74BF" w:rsidRDefault="00124D50" w:rsidP="00235AF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9D654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235AF4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24BC8CF" w14:textId="5BD7D37C" w:rsidR="009D654C" w:rsidRPr="00665D43" w:rsidRDefault="00526E8F" w:rsidP="00665D43">
            <w:pPr>
              <w:pStyle w:val="Chaptername"/>
              <w:rPr>
                <w:rStyle w:val="Hyperlink"/>
                <w:color w:val="1E5558"/>
                <w:u w:val="none"/>
              </w:rPr>
            </w:pPr>
            <w:r w:rsidRPr="00526E8F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Breast Cancer Disease Prediction Using Random Forest Regression and Gradient Boosting Regression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06395E1" w14:textId="6A98DD08" w:rsidR="009D654C" w:rsidRPr="00CD74BF" w:rsidRDefault="007F62CD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F62CD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D510D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  <w:r w:rsidRPr="007F62CD">
              <w:rPr>
                <w:rFonts w:ascii="Times New Roman" w:eastAsia="Times New Roman" w:hAnsi="Times New Roman" w:cs="Times New Roman"/>
                <w:sz w:val="20"/>
                <w:szCs w:val="20"/>
              </w:rPr>
              <w:t>-1</w:t>
            </w:r>
            <w:r w:rsidR="00D510D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CD74BF" w:rsidRPr="00CD74BF" w14:paraId="7294D07A" w14:textId="77777777" w:rsidTr="00A57F2D">
        <w:trPr>
          <w:cantSplit/>
          <w:trHeight w:val="300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97DC13" w14:textId="77777777" w:rsidR="009D654C" w:rsidRPr="00CD74BF" w:rsidRDefault="009D654C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E2B6F2" w14:textId="620643CE" w:rsidR="009D654C" w:rsidRPr="00F031D4" w:rsidRDefault="00526E8F" w:rsidP="00EA6CA1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Pradeep Yadav, Chandra Prakash Bhargava, Deepak Gupta, Jyoti Kumari, Archana </w:t>
            </w:r>
            <w:proofErr w:type="gramStart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>Acharya</w:t>
            </w:r>
            <w:proofErr w:type="gramEnd"/>
            <w:r w:rsidRPr="00526E8F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Madhukar Dubey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912714" w14:textId="77777777" w:rsidR="009D654C" w:rsidRPr="00CD74BF" w:rsidRDefault="009D654C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D74BF" w:rsidRPr="00CD74BF" w14:paraId="50E64A65" w14:textId="77777777" w:rsidTr="00A57F2D">
        <w:trPr>
          <w:cantSplit/>
          <w:trHeight w:val="158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0ECA96" w14:textId="75349FDA" w:rsidR="009D654C" w:rsidRPr="00CD74BF" w:rsidRDefault="00124D50" w:rsidP="00235AF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9D654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235AF4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C7EB67C" w14:textId="172138F4" w:rsidR="009D654C" w:rsidRPr="00F031D4" w:rsidRDefault="00004F53" w:rsidP="00C419C9">
            <w:pPr>
              <w:pStyle w:val="Chaptername"/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Microstrip Planar Antennas for C-Band Wireless Applications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42B6C4B" w14:textId="0233608A" w:rsidR="009D654C" w:rsidRPr="00CD74BF" w:rsidRDefault="00C97100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8774EB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 w:rsidR="00845AB8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8774EB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CD74BF" w:rsidRPr="00CD74BF" w14:paraId="54AA66DB" w14:textId="77777777" w:rsidTr="00A57F2D">
        <w:trPr>
          <w:cantSplit/>
          <w:trHeight w:val="214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C0D3AB" w14:textId="77777777" w:rsidR="009D654C" w:rsidRPr="00CD74BF" w:rsidRDefault="009D654C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850BD4" w14:textId="77387880" w:rsidR="009D654C" w:rsidRPr="00F031D4" w:rsidRDefault="00004F53" w:rsidP="00EA6CA1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Bhagwati Sharan, Anil Kumar </w:t>
            </w:r>
            <w:proofErr w:type="gram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Sagar</w:t>
            </w:r>
            <w:proofErr w:type="gram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Nidhi Rajak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23B382" w14:textId="77777777" w:rsidR="009D654C" w:rsidRPr="00CD74BF" w:rsidRDefault="009D654C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D74BF" w:rsidRPr="00CD74BF" w14:paraId="278D74B7" w14:textId="77777777" w:rsidTr="00004F53">
        <w:trPr>
          <w:cantSplit/>
          <w:trHeight w:val="492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38B73A" w14:textId="42BAB186" w:rsidR="009D654C" w:rsidRPr="00CD74BF" w:rsidRDefault="00124D50" w:rsidP="00235AF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Vol. </w:t>
            </w:r>
            <w:r w:rsidR="00AA0D84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 w:rsidR="009C79AA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="009D654C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235AF4"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2D9F37B" w14:textId="0DABD329" w:rsidR="009D654C" w:rsidRPr="00F031D4" w:rsidRDefault="00004F53" w:rsidP="00B82B6A">
            <w:pPr>
              <w:pStyle w:val="Chaptername"/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Analysis of Land Use and Land Cover Change Detection for Indore District of Malwa Plateau Region Using Supervised Machine Learning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E5E6D22" w14:textId="49A4591D" w:rsidR="009D654C" w:rsidRPr="00CD74BF" w:rsidRDefault="00CF1E43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45310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 w:rsidR="00CC7012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 w:rsidR="00C3298A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45310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CD74BF" w:rsidRPr="00CD74BF" w14:paraId="300A25F3" w14:textId="77777777" w:rsidTr="00BE5696">
        <w:trPr>
          <w:cantSplit/>
          <w:trHeight w:val="22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C34F44" w14:textId="77777777" w:rsidR="009D654C" w:rsidRPr="00CD74BF" w:rsidRDefault="009D654C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4EC25" w14:textId="3CF4A1BA" w:rsidR="009D654C" w:rsidRPr="00F031D4" w:rsidRDefault="00004F53" w:rsidP="00EA6CA1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Priyanka Gupta, Sharda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Haryani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V.B. Gupta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A43ECD" w14:textId="77777777" w:rsidR="009D654C" w:rsidRPr="00CD74BF" w:rsidRDefault="009D654C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5696" w:rsidRPr="00CD74BF" w14:paraId="2FB6DC02" w14:textId="77777777" w:rsidTr="00BE5696">
        <w:trPr>
          <w:cantSplit/>
          <w:trHeight w:val="38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AEA2D17" w14:textId="5A29A35D" w:rsidR="00BE5696" w:rsidRPr="00CD74BF" w:rsidRDefault="00BE5696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</w:t>
            </w:r>
            <w:r w:rsidR="00D14D05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-</w:t>
            </w:r>
            <w:r w:rsidRPr="00CD74BF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D0A498" w14:textId="716091D4" w:rsidR="00BE5696" w:rsidRPr="00FE124B" w:rsidRDefault="00004F53" w:rsidP="00FE124B">
            <w:pPr>
              <w:pStyle w:val="Chaptername"/>
              <w:rPr>
                <w:rStyle w:val="Hyperlink"/>
                <w:rFonts w:ascii="Times New Roman" w:hAnsi="Times New Roman" w:cs="Times New Roman"/>
                <w:b/>
                <w:color w:val="1E5558"/>
                <w:sz w:val="20"/>
                <w:u w:val="none"/>
              </w:rPr>
            </w:pPr>
            <w:r w:rsidRPr="00004F53">
              <w:rPr>
                <w:rStyle w:val="Hyperlink"/>
                <w:rFonts w:ascii="Times New Roman" w:hAnsi="Times New Roman" w:cs="Times New Roman"/>
                <w:b/>
                <w:color w:val="1E5558"/>
                <w:sz w:val="20"/>
                <w:u w:val="none"/>
              </w:rPr>
              <w:t>Effectiveness of Nursing Strategies on Risk for Pneumonia Among Patients Connected to Mechanical Ventilator in Intensive Care Unit</w:t>
            </w:r>
          </w:p>
        </w:tc>
        <w:tc>
          <w:tcPr>
            <w:tcW w:w="952" w:type="dxa"/>
            <w:vMerge w:val="restart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34741E0" w14:textId="2156E925" w:rsidR="00BE5696" w:rsidRPr="00CD74BF" w:rsidRDefault="00FE124B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  <w:r w:rsidR="00443D9B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  <w:r w:rsidR="00421BCE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  <w:r w:rsidR="00A30C35">
              <w:rPr>
                <w:rFonts w:ascii="Times New Roman" w:eastAsia="Times New Roman" w:hAnsi="Times New Roman" w:cs="Times New Roman"/>
                <w:sz w:val="20"/>
                <w:szCs w:val="20"/>
              </w:rPr>
              <w:t>72</w:t>
            </w:r>
          </w:p>
        </w:tc>
      </w:tr>
      <w:tr w:rsidR="00BE5696" w:rsidRPr="00CD74BF" w14:paraId="35E762FD" w14:textId="77777777" w:rsidTr="00421BCE">
        <w:trPr>
          <w:cantSplit/>
          <w:trHeight w:val="273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BFC90B" w14:textId="77777777" w:rsidR="00BE5696" w:rsidRPr="00CD74BF" w:rsidRDefault="00BE5696" w:rsidP="00EA6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080DE" w14:textId="475F8D67" w:rsidR="00BE5696" w:rsidRPr="0047171C" w:rsidRDefault="00004F53" w:rsidP="00EA6CA1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Gopinath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Duraivelu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, Porkodi Arjunan, Kavitha Ramanathan, Manjula Annamalai, Poongodi Ramalingam and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Shenbaga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Sundaram Subramanian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AC9545" w14:textId="77777777" w:rsidR="00BE5696" w:rsidRPr="00CD74BF" w:rsidRDefault="00BE5696" w:rsidP="009A29B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5AB420D" w14:textId="77777777" w:rsidR="0028224C" w:rsidRDefault="0028224C"/>
    <w:tbl>
      <w:tblPr>
        <w:tblStyle w:val="TableGrid"/>
        <w:tblW w:w="10450" w:type="dxa"/>
        <w:tblInd w:w="108" w:type="dxa"/>
        <w:tblLook w:val="04A0" w:firstRow="1" w:lastRow="0" w:firstColumn="1" w:lastColumn="0" w:noHBand="0" w:noVBand="1"/>
      </w:tblPr>
      <w:tblGrid>
        <w:gridCol w:w="1134"/>
        <w:gridCol w:w="8364"/>
        <w:gridCol w:w="952"/>
      </w:tblGrid>
      <w:tr w:rsidR="00D14D05" w14:paraId="4F9E522C" w14:textId="77777777" w:rsidTr="00AD07B9">
        <w:trPr>
          <w:cantSplit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1E5558"/>
            <w:vAlign w:val="center"/>
          </w:tcPr>
          <w:p w14:paraId="41A2E116" w14:textId="77777777" w:rsidR="00D14D05" w:rsidRPr="00C72CBE" w:rsidRDefault="00D14D05" w:rsidP="00AD07B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C72CBE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lastRenderedPageBreak/>
              <w:t>Article No.</w:t>
            </w:r>
          </w:p>
        </w:tc>
        <w:tc>
          <w:tcPr>
            <w:tcW w:w="8364" w:type="dxa"/>
            <w:tcBorders>
              <w:bottom w:val="single" w:sz="4" w:space="0" w:color="auto"/>
            </w:tcBorders>
            <w:shd w:val="clear" w:color="auto" w:fill="1E5558"/>
            <w:vAlign w:val="center"/>
          </w:tcPr>
          <w:p w14:paraId="20A1E0BC" w14:textId="77777777" w:rsidR="00D14D05" w:rsidRPr="00C72CBE" w:rsidRDefault="00D14D05" w:rsidP="00AD07B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C72CBE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Name / Authors</w:t>
            </w:r>
          </w:p>
        </w:tc>
        <w:tc>
          <w:tcPr>
            <w:tcW w:w="952" w:type="dxa"/>
            <w:tcBorders>
              <w:bottom w:val="single" w:sz="4" w:space="0" w:color="auto"/>
            </w:tcBorders>
            <w:shd w:val="clear" w:color="auto" w:fill="1E5558"/>
            <w:vAlign w:val="center"/>
          </w:tcPr>
          <w:p w14:paraId="7D375AAB" w14:textId="77777777" w:rsidR="00D14D05" w:rsidRPr="00C72CBE" w:rsidRDefault="00D14D05" w:rsidP="00AD07B9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C72CBE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Page No.</w:t>
            </w:r>
          </w:p>
        </w:tc>
      </w:tr>
      <w:tr w:rsidR="00D14D05" w:rsidRPr="00C72CBE" w14:paraId="059F8AEE" w14:textId="77777777" w:rsidTr="00AD07B9">
        <w:trPr>
          <w:cantSplit/>
          <w:trHeight w:val="194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7C34C29" w14:textId="2EF9081C" w:rsidR="00D14D05" w:rsidRPr="00C72CBE" w:rsidRDefault="00D14D05" w:rsidP="00AD07B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ol. 38 -</w:t>
            </w:r>
            <w:r w:rsidRPr="00C72C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6A4D8321" w14:textId="3A411971" w:rsidR="00D14D05" w:rsidRPr="00F031D4" w:rsidRDefault="00004F53" w:rsidP="00AD07B9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Assessment of Surface Quality during EDM of AISI 4147 with Copper Tool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AAC78B5" w14:textId="15E294BA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D6F46"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A30C35">
              <w:rPr>
                <w:rFonts w:ascii="Times New Roman" w:eastAsia="Times New Roman" w:hAnsi="Times New Roman" w:cs="Times New Roman"/>
                <w:color w:val="000000"/>
              </w:rPr>
              <w:t>73</w:t>
            </w:r>
            <w:r w:rsidRPr="00DD6F46">
              <w:rPr>
                <w:rFonts w:ascii="Times New Roman" w:eastAsia="Times New Roman" w:hAnsi="Times New Roman" w:cs="Times New Roman"/>
                <w:color w:val="000000"/>
              </w:rPr>
              <w:t>-1</w:t>
            </w:r>
            <w:r w:rsidR="00A30C35"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</w:tr>
      <w:tr w:rsidR="00D14D05" w:rsidRPr="00C72CBE" w14:paraId="5C4373F3" w14:textId="77777777" w:rsidTr="00AD07B9">
        <w:trPr>
          <w:cantSplit/>
          <w:trHeight w:val="208"/>
        </w:trPr>
        <w:tc>
          <w:tcPr>
            <w:tcW w:w="11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A17166" w14:textId="77777777" w:rsidR="00D14D05" w:rsidRPr="00C72CBE" w:rsidRDefault="00D14D05" w:rsidP="00AD07B9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8844F3" w14:textId="19EFA350" w:rsidR="00D14D05" w:rsidRPr="00F031D4" w:rsidRDefault="00004F53" w:rsidP="00AD07B9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Durgesh Verma, Bhanu Pratap Singh, Ajay </w:t>
            </w:r>
            <w:proofErr w:type="gram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Kumar</w:t>
            </w:r>
            <w:proofErr w:type="gram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Syed Asghar Husain Rizvi</w:t>
            </w:r>
          </w:p>
        </w:tc>
        <w:tc>
          <w:tcPr>
            <w:tcW w:w="9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C9F187" w14:textId="77777777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14D05" w:rsidRPr="00CD74BF" w14:paraId="7F989594" w14:textId="77777777" w:rsidTr="00004F53">
        <w:trPr>
          <w:cantSplit/>
          <w:trHeight w:val="606"/>
        </w:trPr>
        <w:tc>
          <w:tcPr>
            <w:tcW w:w="11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C41C0D" w14:textId="48432387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8 -17</w:t>
            </w: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81E8B9" w14:textId="28D8B441" w:rsidR="00D14D05" w:rsidRPr="00F031D4" w:rsidRDefault="00004F53" w:rsidP="00AD07B9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Deep Learning-Based Architecture for Down Syndrome Assessment During Early Pregnancy Using </w:t>
            </w:r>
            <w:proofErr w:type="spellStart"/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Fetal</w:t>
            </w:r>
            <w:proofErr w:type="spellEnd"/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 Ultrasound Images</w:t>
            </w:r>
          </w:p>
        </w:tc>
        <w:tc>
          <w:tcPr>
            <w:tcW w:w="95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C9B103" w14:textId="75DF722A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DD6F46">
              <w:rPr>
                <w:rFonts w:ascii="Times New Roman" w:eastAsia="Times New Roman" w:hAnsi="Times New Roman" w:cs="Times New Roman"/>
              </w:rPr>
              <w:t>1</w:t>
            </w:r>
            <w:r w:rsidR="00A30C35">
              <w:rPr>
                <w:rFonts w:ascii="Times New Roman" w:eastAsia="Times New Roman" w:hAnsi="Times New Roman" w:cs="Times New Roman"/>
              </w:rPr>
              <w:t>82</w:t>
            </w:r>
            <w:r w:rsidRPr="00DD6F46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="00A30C35">
              <w:rPr>
                <w:rFonts w:ascii="Times New Roman" w:eastAsia="Times New Roman" w:hAnsi="Times New Roman" w:cs="Times New Roman"/>
              </w:rPr>
              <w:t>93</w:t>
            </w:r>
          </w:p>
        </w:tc>
      </w:tr>
      <w:tr w:rsidR="00D14D05" w:rsidRPr="00CD74BF" w14:paraId="354615C5" w14:textId="77777777" w:rsidTr="00AD07B9">
        <w:trPr>
          <w:cantSplit/>
          <w:trHeight w:val="264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AF58A3" w14:textId="77777777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017D" w14:textId="60AB6B0D" w:rsidR="00D14D05" w:rsidRPr="00F031D4" w:rsidRDefault="00004F53" w:rsidP="00AD07B9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Aijaz Ahmad Reshi, Shabana Shafi, Irfan Qayoom, Maria Wani, Shahida Parveen, Ajaz Ahmad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27F09A" w14:textId="77777777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14D05" w:rsidRPr="00CD74BF" w14:paraId="04F47A64" w14:textId="77777777" w:rsidTr="00AD07B9">
        <w:trPr>
          <w:cantSplit/>
          <w:trHeight w:val="150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BDE787" w14:textId="1BFF4CC3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8 -18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C681263" w14:textId="5DF00B5B" w:rsidR="00D14D05" w:rsidRPr="00F031D4" w:rsidRDefault="00004F53" w:rsidP="00AD07B9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 xml:space="preserve">An Ethno-Pharmacological Study of Wound Healing Medicinal Plants Used by Traditional Healers in </w:t>
            </w:r>
            <w:proofErr w:type="spellStart"/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Dhamtari</w:t>
            </w:r>
            <w:proofErr w:type="spellEnd"/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, Chhattisgarh, India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9652D5" w14:textId="3BACCA34" w:rsidR="00D14D05" w:rsidRPr="00DD6F46" w:rsidRDefault="000774E4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4</w:t>
            </w:r>
            <w:r w:rsidR="00D14D05" w:rsidRPr="00DD6F46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207</w:t>
            </w:r>
          </w:p>
        </w:tc>
      </w:tr>
      <w:tr w:rsidR="00D14D05" w:rsidRPr="00CD74BF" w14:paraId="21F2E2FD" w14:textId="77777777" w:rsidTr="00AD07B9">
        <w:trPr>
          <w:cantSplit/>
          <w:trHeight w:val="300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080CF8" w14:textId="77777777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E65A3C" w14:textId="6D7B05D9" w:rsidR="00D14D05" w:rsidRPr="00F031D4" w:rsidRDefault="00004F53" w:rsidP="00AD07B9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Ashish Rai and Amit Sharma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20AF54" w14:textId="77777777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14D05" w:rsidRPr="00CD74BF" w14:paraId="0F8B1975" w14:textId="77777777" w:rsidTr="00004F53">
        <w:trPr>
          <w:cantSplit/>
          <w:trHeight w:val="502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AC399" w14:textId="1BE45B9F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8 -19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82EAD8F" w14:textId="02EFD467" w:rsidR="00D14D05" w:rsidRPr="00F031D4" w:rsidRDefault="00004F53" w:rsidP="00AD07B9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Innovative Ergonomic Support Belt Design to Mitigate Musculoskeletal Issues in School Backpack Users: An Investigation among Jaipur's Students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1C50CDB" w14:textId="025F4A06" w:rsidR="00D14D05" w:rsidRPr="00DD6F46" w:rsidRDefault="000774E4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8</w:t>
            </w:r>
            <w:r w:rsidR="00D14D05" w:rsidRPr="00DD6F46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224</w:t>
            </w:r>
          </w:p>
        </w:tc>
      </w:tr>
      <w:tr w:rsidR="00D14D05" w:rsidRPr="00CD74BF" w14:paraId="2DFA22E7" w14:textId="77777777" w:rsidTr="00AD07B9">
        <w:trPr>
          <w:cantSplit/>
          <w:trHeight w:val="214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5C668F" w14:textId="77777777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D7599D" w14:textId="3CA10A36" w:rsidR="00D14D05" w:rsidRPr="00A224AB" w:rsidRDefault="00004F53" w:rsidP="00AD07B9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Sanjay Kumawat, Narayan Lal Jain and Yashpal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959176" w14:textId="77777777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14D05" w:rsidRPr="00CD74BF" w14:paraId="5329DEF8" w14:textId="77777777" w:rsidTr="00AD07B9">
        <w:trPr>
          <w:cantSplit/>
          <w:trHeight w:val="392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19C9E3" w14:textId="245F896E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8 -20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862FEBB" w14:textId="5AD248FB" w:rsidR="00D14D05" w:rsidRPr="00F031D4" w:rsidRDefault="00004F53" w:rsidP="00AD07B9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Comparing the Effectiveness of Soft Tissue Manipulation and IASTM for Calf Muscle Tightness in Spastic Cerebral Palsy Children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78D309BF" w14:textId="728C18ED" w:rsidR="00D14D05" w:rsidRPr="00DD6F46" w:rsidRDefault="000774E4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5</w:t>
            </w:r>
            <w:r w:rsidR="00D14D05" w:rsidRPr="00DD6F46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235</w:t>
            </w:r>
          </w:p>
        </w:tc>
      </w:tr>
      <w:tr w:rsidR="00D14D05" w:rsidRPr="00CD74BF" w14:paraId="75C1964C" w14:textId="77777777" w:rsidTr="00AD07B9">
        <w:trPr>
          <w:cantSplit/>
          <w:trHeight w:val="225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5BB03B" w14:textId="77777777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47CA2" w14:textId="633A0C20" w:rsidR="00D14D05" w:rsidRPr="00F031D4" w:rsidRDefault="00004F53" w:rsidP="00AD07B9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Arun Selvi J., Srilakshmi M., Hari Hara Subramanyan P.V., Mahesh Kumar P.G.,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Shenbaga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Sundaram Subramanian, Thamer A.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Altaim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, Shadi Abdelbaset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Alkhob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Riziq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llah Mustafa </w:t>
            </w: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Gaowgzeh</w:t>
            </w:r>
            <w:proofErr w:type="spellEnd"/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AE2B58" w14:textId="77777777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14D05" w:rsidRPr="00CD74BF" w14:paraId="20D10672" w14:textId="77777777" w:rsidTr="00AD07B9">
        <w:trPr>
          <w:cantSplit/>
          <w:trHeight w:val="128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AFDED1" w14:textId="2B5C000E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8 -21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5C03BF7B" w14:textId="2879B881" w:rsidR="00D14D05" w:rsidRPr="006D0C23" w:rsidRDefault="00004F53" w:rsidP="00AD07B9">
            <w:pPr>
              <w:rPr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Evaluating the Anti-proliferative and Apoptotic Role of Atrial Natriuretic Peptide in Colon Cancer Cell Lines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16D5BD6F" w14:textId="3BA924A7" w:rsidR="00D14D05" w:rsidRPr="00DD6F46" w:rsidRDefault="000774E4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36</w:t>
            </w:r>
            <w:r w:rsidR="00D14D05" w:rsidRPr="00DD6F46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245</w:t>
            </w:r>
          </w:p>
        </w:tc>
      </w:tr>
      <w:tr w:rsidR="00D14D05" w:rsidRPr="00CD74BF" w14:paraId="1DAE9EDA" w14:textId="77777777" w:rsidTr="00AD07B9">
        <w:trPr>
          <w:cantSplit/>
          <w:trHeight w:val="188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F102F5" w14:textId="77777777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0B25AD" w14:textId="4FE8AACA" w:rsidR="00D14D05" w:rsidRPr="00F031D4" w:rsidRDefault="00004F53" w:rsidP="00AD07B9">
            <w:pPr>
              <w:jc w:val="right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</w:pP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Alakesh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Das, Dikshita Deka, Antara Banerjee and Surajit Pathak</w:t>
            </w:r>
          </w:p>
        </w:tc>
        <w:tc>
          <w:tcPr>
            <w:tcW w:w="9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B1524A" w14:textId="77777777" w:rsidR="00D14D05" w:rsidRPr="00DD6F46" w:rsidRDefault="00D14D05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14D05" w:rsidRPr="00CD74BF" w14:paraId="13023978" w14:textId="77777777" w:rsidTr="00AD07B9">
        <w:trPr>
          <w:cantSplit/>
          <w:trHeight w:val="376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10CCFD" w14:textId="35275191" w:rsidR="00D14D05" w:rsidRPr="00CD74BF" w:rsidRDefault="00D14D05" w:rsidP="00AD07B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ol. 38 -22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294DDCD" w14:textId="004C09CF" w:rsidR="00D14D05" w:rsidRPr="00FA7A7A" w:rsidRDefault="00004F53" w:rsidP="00AD07B9">
            <w:pPr>
              <w:rPr>
                <w:rStyle w:val="Hyperlink"/>
                <w:color w:val="1E5558"/>
                <w:u w:val="none"/>
              </w:rPr>
            </w:pPr>
            <w:r w:rsidRPr="00004F53">
              <w:rPr>
                <w:rStyle w:val="Hyperlink"/>
                <w:rFonts w:ascii="Times New Roman" w:eastAsia="Times New Roman" w:hAnsi="Times New Roman" w:cs="Times New Roman"/>
                <w:b/>
                <w:color w:val="1E5558"/>
                <w:sz w:val="20"/>
                <w:szCs w:val="20"/>
                <w:u w:val="none"/>
              </w:rPr>
              <w:t>Sugarcane Diseases Detection using the Improved Grey Wolf Optimization Algorithm with Convolution Neural Network</w:t>
            </w:r>
          </w:p>
        </w:tc>
        <w:tc>
          <w:tcPr>
            <w:tcW w:w="9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40DDDC9" w14:textId="2369D02E" w:rsidR="00D14D05" w:rsidRPr="00DD6F46" w:rsidRDefault="000774E4" w:rsidP="00AD07B9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46</w:t>
            </w:r>
            <w:r w:rsidR="00D14D05" w:rsidRPr="00DD6F46">
              <w:rPr>
                <w:rFonts w:ascii="Times New Roman" w:eastAsia="Times New Roman" w:hAnsi="Times New Roman" w:cs="Times New Roman"/>
              </w:rPr>
              <w:t>-</w:t>
            </w:r>
            <w:r>
              <w:rPr>
                <w:rFonts w:ascii="Times New Roman" w:eastAsia="Times New Roman" w:hAnsi="Times New Roman" w:cs="Times New Roman"/>
              </w:rPr>
              <w:t>2</w:t>
            </w:r>
            <w:r w:rsidR="00D14D05">
              <w:rPr>
                <w:rFonts w:ascii="Times New Roman" w:eastAsia="Times New Roman" w:hAnsi="Times New Roman" w:cs="Times New Roman"/>
              </w:rPr>
              <w:t>5</w:t>
            </w: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D14D05" w:rsidRPr="00CD74BF" w14:paraId="70CD5DFA" w14:textId="77777777" w:rsidTr="00AD07B9">
        <w:trPr>
          <w:cantSplit/>
          <w:trHeight w:val="341"/>
        </w:trPr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7514" w14:textId="77777777" w:rsidR="00D14D05" w:rsidRPr="00CD74BF" w:rsidRDefault="00D14D05" w:rsidP="00AD07B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F5ADB" w14:textId="52F2A05B" w:rsidR="00D14D05" w:rsidRPr="00F031D4" w:rsidRDefault="00004F53" w:rsidP="00AD07B9">
            <w:pPr>
              <w:jc w:val="right"/>
              <w:rPr>
                <w:rFonts w:eastAsia="Times New Roman" w:cstheme="minorHAnsi"/>
                <w:color w:val="0070C0"/>
                <w:sz w:val="18"/>
                <w:szCs w:val="20"/>
              </w:rPr>
            </w:pPr>
            <w:proofErr w:type="spell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Davesh</w:t>
            </w:r>
            <w:proofErr w:type="spell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Kumar Sharma, Pushpendra </w:t>
            </w:r>
            <w:proofErr w:type="gramStart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>Singh</w:t>
            </w:r>
            <w:proofErr w:type="gramEnd"/>
            <w:r w:rsidRPr="00004F53">
              <w:rPr>
                <w:rFonts w:eastAsia="Times New Roman" w:cstheme="minorHAnsi"/>
                <w:color w:val="0070C0"/>
                <w:sz w:val="18"/>
                <w:szCs w:val="20"/>
              </w:rPr>
              <w:t xml:space="preserve"> and Akash Punhani</w:t>
            </w:r>
          </w:p>
        </w:tc>
        <w:tc>
          <w:tcPr>
            <w:tcW w:w="9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D4E31" w14:textId="77777777" w:rsidR="00D14D05" w:rsidRPr="00DD6F46" w:rsidRDefault="00D14D05" w:rsidP="00AD07B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29FBD55" w14:textId="77777777" w:rsidR="00FD7B4E" w:rsidRPr="00356D8A" w:rsidRDefault="00FD7B4E" w:rsidP="0072725E">
      <w:pPr>
        <w:rPr>
          <w:rFonts w:ascii="Times New Roman" w:hAnsi="Times New Roman" w:cs="Times New Roman"/>
          <w:color w:val="002060"/>
        </w:rPr>
      </w:pPr>
    </w:p>
    <w:sectPr w:rsidR="00FD7B4E" w:rsidRPr="00356D8A" w:rsidSect="00BF10AB">
      <w:type w:val="continuous"/>
      <w:pgSz w:w="11907" w:h="16839" w:code="9"/>
      <w:pgMar w:top="720" w:right="720" w:bottom="720" w:left="720" w:header="397" w:footer="837" w:gutter="0"/>
      <w:cols w:space="24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2D92CB" w14:textId="77777777" w:rsidR="00BF10AB" w:rsidRDefault="00BF10AB" w:rsidP="00DD2BD5">
      <w:pPr>
        <w:spacing w:after="0" w:line="240" w:lineRule="auto"/>
      </w:pPr>
      <w:r>
        <w:separator/>
      </w:r>
    </w:p>
  </w:endnote>
  <w:endnote w:type="continuationSeparator" w:id="0">
    <w:p w14:paraId="7FFDD8E1" w14:textId="77777777" w:rsidR="00BF10AB" w:rsidRDefault="00BF10AB" w:rsidP="00DD2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936BC6" w14:textId="77777777" w:rsidR="00642383" w:rsidRDefault="00642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13C50C" w14:textId="77777777" w:rsidR="00FD1FAC" w:rsidRDefault="00000000" w:rsidP="00FD1FAC">
    <w:pPr>
      <w:pStyle w:val="Footer"/>
    </w:pP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16C3785D">
        <v:rect id="_x0000_s1034" style="position:absolute;margin-left:.5pt;margin-top:-.45pt;width:522.45pt;height:58.85pt;z-index:-251646976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" fillcolor="#1e5558" strokecolor="#1e5558" strokeweight="2pt">
          <v:path arrowok="t"/>
          <w10:wrap anchorx="margin"/>
        </v:rect>
      </w:pict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63ED34E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33" type="#_x0000_t32" style="position:absolute;margin-left:36pt;margin-top:774pt;width:522.45pt;height:0;z-index:251671552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" strokecolor="#1d5557" strokeweight="4.5pt"/>
      </w:pict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1E12F602">
        <v:shape id="_x0000_s1032" type="#_x0000_t32" style="position:absolute;margin-left:36pt;margin-top:774pt;width:522.45pt;height:0;z-index:251670528;visibility:visible;mso-wrap-distance-top:-3e-5mm;mso-wrap-distance-bottom:-3e-5m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" strokecolor="#1d5557" strokeweight="4.5pt"/>
      </w:pict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587462C6">
        <v:rect id="Rectangle 14" o:spid="_x0000_s1031" style="position:absolute;margin-left:337.55pt;margin-top:9.85pt;width:193.1pt;height:29.15pt;z-index:25167360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" filled="f" stroked="f" strokeweight="2pt">
          <v:path arrowok="t"/>
          <v:textbox style="mso-next-textbox:#Rectangle 14">
            <w:txbxContent>
              <w:p w14:paraId="360E6658" w14:textId="77777777" w:rsidR="00FD1FAC" w:rsidRPr="00AF04A5" w:rsidRDefault="00FD1FAC" w:rsidP="00FD1FAC">
                <w:pPr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</w:pPr>
                <w:r w:rsidRPr="00AF04A5"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  <w:t>This work is licensed under a Creative Commons Attribution-NonCommercial-</w:t>
                </w:r>
                <w:proofErr w:type="spellStart"/>
                <w:r w:rsidRPr="00AF04A5"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  <w:t>NoDerivatives</w:t>
                </w:r>
                <w:proofErr w:type="spellEnd"/>
                <w:r w:rsidRPr="00AF04A5"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  <w:t xml:space="preserve"> 4.0 International License.</w:t>
                </w:r>
              </w:p>
              <w:p w14:paraId="61791C87" w14:textId="77777777" w:rsidR="00FD1FAC" w:rsidRPr="00C72CBE" w:rsidRDefault="00FD1FAC" w:rsidP="00FD1FAC">
                <w:pPr>
                  <w:jc w:val="center"/>
                  <w:rPr>
                    <w:rFonts w:ascii="Times New Roman" w:hAnsi="Times New Roman" w:cs="Times New Roman"/>
                    <w:sz w:val="16"/>
                    <w:szCs w:val="20"/>
                  </w:rPr>
                </w:pPr>
              </w:p>
            </w:txbxContent>
          </v:textbox>
        </v:rect>
      </w:pict>
    </w:r>
    <w:r w:rsidR="00FD1FAC">
      <w:rPr>
        <w:noProof/>
      </w:rPr>
      <w:drawing>
        <wp:anchor distT="0" distB="0" distL="114300" distR="114300" simplePos="0" relativeHeight="251674624" behindDoc="0" locked="0" layoutInCell="1" allowOverlap="1" wp14:anchorId="03FE1AAD" wp14:editId="46522308">
          <wp:simplePos x="0" y="0"/>
          <wp:positionH relativeFrom="column">
            <wp:posOffset>3679190</wp:posOffset>
          </wp:positionH>
          <wp:positionV relativeFrom="paragraph">
            <wp:posOffset>151765</wp:posOffset>
          </wp:positionV>
          <wp:extent cx="685800" cy="24447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eative-commons-783531_960_7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244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5816CEFC">
        <v:shapetype id="_x0000_t202" coordsize="21600,21600" o:spt="202" path="m,l,21600r21600,l21600,xe">
          <v:stroke joinstyle="miter"/>
          <v:path gradientshapeok="t" o:connecttype="rect"/>
        </v:shapetype>
        <v:shape id="Text Box 12" o:spid="_x0000_s1030" type="#_x0000_t202" style="position:absolute;margin-left:.5pt;margin-top:3.5pt;width:45.75pt;height:22.4pt;z-index:25167257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" filled="f" stroked="f" strokeweight=".5pt">
          <v:path arrowok="t"/>
          <v:textbox style="mso-next-textbox:#Text Box 12">
            <w:txbxContent>
              <w:p w14:paraId="36412084" w14:textId="77777777" w:rsidR="00FD1FAC" w:rsidRPr="00D32B1B" w:rsidRDefault="00FD1FAC" w:rsidP="00FD1FAC">
                <w:pPr>
                  <w:rPr>
                    <w:color w:val="FFFFFF" w:themeColor="background1"/>
                  </w:rPr>
                </w:pPr>
                <w:proofErr w:type="gramStart"/>
                <w:r w:rsidRPr="00D32B1B">
                  <w:rPr>
                    <w:color w:val="FFFFFF" w:themeColor="background1"/>
                  </w:rPr>
                  <w:t>~(</w:t>
                </w:r>
                <w:proofErr w:type="gramEnd"/>
                <w:r w:rsidR="009F224F" w:rsidRPr="00D32B1B">
                  <w:rPr>
                    <w:i/>
                    <w:color w:val="FFFFFF" w:themeColor="background1"/>
                  </w:rPr>
                  <w:fldChar w:fldCharType="begin"/>
                </w:r>
                <w:r w:rsidRPr="00D32B1B">
                  <w:rPr>
                    <w:i/>
                    <w:color w:val="FFFFFF" w:themeColor="background1"/>
                  </w:rPr>
                  <w:instrText xml:space="preserve"> PAGE   \* MERGEFORMAT </w:instrText>
                </w:r>
                <w:r w:rsidR="009F224F" w:rsidRPr="00D32B1B">
                  <w:rPr>
                    <w:i/>
                    <w:color w:val="FFFFFF" w:themeColor="background1"/>
                  </w:rPr>
                  <w:fldChar w:fldCharType="separate"/>
                </w:r>
                <w:r w:rsidR="00C441D1">
                  <w:rPr>
                    <w:i/>
                    <w:noProof/>
                    <w:color w:val="FFFFFF" w:themeColor="background1"/>
                  </w:rPr>
                  <w:t>2</w:t>
                </w:r>
                <w:r w:rsidR="009F224F" w:rsidRPr="00D32B1B">
                  <w:rPr>
                    <w:i/>
                    <w:noProof/>
                    <w:color w:val="FFFFFF" w:themeColor="background1"/>
                  </w:rPr>
                  <w:fldChar w:fldCharType="end"/>
                </w:r>
                <w:r w:rsidRPr="00D32B1B">
                  <w:rPr>
                    <w:color w:val="FFFFFF" w:themeColor="background1"/>
                  </w:rPr>
                  <w:t>)~</w:t>
                </w:r>
              </w:p>
            </w:txbxContent>
          </v:textbox>
        </v:shape>
      </w:pict>
    </w:r>
    <w:r w:rsidR="00FD1FAC">
      <w:rPr>
        <w:noProof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A31834" w14:textId="77777777" w:rsidR="0023684F" w:rsidRPr="00B554CA" w:rsidRDefault="00000000" w:rsidP="00B554CA">
    <w:pPr>
      <w:pStyle w:val="Footer"/>
      <w:rPr>
        <w:rFonts w:ascii="Times New Roman" w:hAnsi="Times New Roman" w:cs="Times New Roman"/>
        <w:b/>
        <w:color w:val="109DB0"/>
        <w:sz w:val="18"/>
        <w:szCs w:val="18"/>
      </w:rPr>
    </w:pP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7E0F74A8">
        <v:rect id="_x0000_s1029" style="position:absolute;margin-left:337.55pt;margin-top:7.65pt;width:193.1pt;height:29.15pt;z-index:2516664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" filled="f" stroked="f" strokeweight="2pt">
          <v:path arrowok="t"/>
          <v:textbox style="mso-next-textbox:#_x0000_s1029">
            <w:txbxContent>
              <w:p w14:paraId="57BA07F1" w14:textId="77777777" w:rsidR="00C72CBE" w:rsidRPr="00AF04A5" w:rsidRDefault="00C72CBE" w:rsidP="00C72CBE">
                <w:pPr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</w:pPr>
                <w:r w:rsidRPr="00AF04A5"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  <w:t>This work is licensed under a Creative Commons Attribution-NonCommercial-</w:t>
                </w:r>
                <w:proofErr w:type="spellStart"/>
                <w:r w:rsidRPr="00AF04A5"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  <w:t>NoDerivatives</w:t>
                </w:r>
                <w:proofErr w:type="spellEnd"/>
                <w:r w:rsidRPr="00AF04A5">
                  <w:rPr>
                    <w:rFonts w:ascii="Times New Roman" w:hAnsi="Times New Roman" w:cs="Times New Roman"/>
                    <w:color w:val="FFFFFF" w:themeColor="background1"/>
                    <w:sz w:val="14"/>
                    <w:szCs w:val="20"/>
                  </w:rPr>
                  <w:t xml:space="preserve"> 4.0 International License.</w:t>
                </w:r>
              </w:p>
              <w:p w14:paraId="16CF7AE6" w14:textId="77777777" w:rsidR="00C72CBE" w:rsidRPr="00C72CBE" w:rsidRDefault="00C72CBE" w:rsidP="00C72CBE">
                <w:pPr>
                  <w:jc w:val="center"/>
                  <w:rPr>
                    <w:rFonts w:ascii="Times New Roman" w:hAnsi="Times New Roman" w:cs="Times New Roman"/>
                    <w:sz w:val="16"/>
                    <w:szCs w:val="20"/>
                  </w:rPr>
                </w:pPr>
              </w:p>
            </w:txbxContent>
          </v:textbox>
        </v:rect>
      </w:pict>
    </w:r>
    <w:r w:rsidR="0015579C">
      <w:rPr>
        <w:noProof/>
      </w:rPr>
      <w:drawing>
        <wp:anchor distT="0" distB="0" distL="114300" distR="114300" simplePos="0" relativeHeight="251667456" behindDoc="0" locked="0" layoutInCell="1" allowOverlap="1" wp14:anchorId="31FB4C70" wp14:editId="10B044D3">
          <wp:simplePos x="0" y="0"/>
          <wp:positionH relativeFrom="column">
            <wp:posOffset>3679190</wp:posOffset>
          </wp:positionH>
          <wp:positionV relativeFrom="paragraph">
            <wp:posOffset>128905</wp:posOffset>
          </wp:positionV>
          <wp:extent cx="685800" cy="24447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eative-commons-783531_960_72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244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554D07DA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.5pt;margin-top:1.05pt;width:45.75pt;height:22.4pt;z-index:25166540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" filled="f" stroked="f" strokeweight=".5pt">
          <v:path arrowok="t"/>
          <v:textbox style="mso-next-textbox:#_x0000_s1028">
            <w:txbxContent>
              <w:p w14:paraId="1B206453" w14:textId="77777777" w:rsidR="00D32B1B" w:rsidRPr="00D32B1B" w:rsidRDefault="00D32B1B">
                <w:pPr>
                  <w:rPr>
                    <w:color w:val="FFFFFF" w:themeColor="background1"/>
                  </w:rPr>
                </w:pPr>
                <w:r w:rsidRPr="00D32B1B">
                  <w:rPr>
                    <w:color w:val="FFFFFF" w:themeColor="background1"/>
                  </w:rPr>
                  <w:t>~(</w:t>
                </w:r>
                <w:r w:rsidR="009F224F" w:rsidRPr="00D32B1B">
                  <w:rPr>
                    <w:i/>
                    <w:color w:val="FFFFFF" w:themeColor="background1"/>
                  </w:rPr>
                  <w:fldChar w:fldCharType="begin"/>
                </w:r>
                <w:r w:rsidRPr="00D32B1B">
                  <w:rPr>
                    <w:i/>
                    <w:color w:val="FFFFFF" w:themeColor="background1"/>
                  </w:rPr>
                  <w:instrText xml:space="preserve"> PAGE   \* MERGEFORMAT </w:instrText>
                </w:r>
                <w:r w:rsidR="009F224F" w:rsidRPr="00D32B1B">
                  <w:rPr>
                    <w:i/>
                    <w:color w:val="FFFFFF" w:themeColor="background1"/>
                  </w:rPr>
                  <w:fldChar w:fldCharType="separate"/>
                </w:r>
                <w:r w:rsidR="00C441D1">
                  <w:rPr>
                    <w:i/>
                    <w:noProof/>
                    <w:color w:val="FFFFFF" w:themeColor="background1"/>
                  </w:rPr>
                  <w:t>i</w:t>
                </w:r>
                <w:r w:rsidR="009F224F" w:rsidRPr="00D32B1B">
                  <w:rPr>
                    <w:i/>
                    <w:noProof/>
                    <w:color w:val="FFFFFF" w:themeColor="background1"/>
                  </w:rPr>
                  <w:fldChar w:fldCharType="end"/>
                </w:r>
                <w:r w:rsidRPr="00D32B1B">
                  <w:rPr>
                    <w:color w:val="FFFFFF" w:themeColor="background1"/>
                  </w:rPr>
                  <w:t>)~</w:t>
                </w:r>
              </w:p>
            </w:txbxContent>
          </v:textbox>
        </v:shape>
      </w:pict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07330EB0">
        <v:rect id="Rectangle 9" o:spid="_x0000_s1027" style="position:absolute;margin-left:.7pt;margin-top:1pt;width:522.45pt;height:54pt;z-index:-251653633;visibility:visible;mso-position-horizontal-relative:margin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" fillcolor="#1e5558" strokecolor="#1e5558" strokeweight="2pt">
          <v:path arrowok="t"/>
          <w10:wrap anchorx="margin"/>
        </v:rect>
      </w:pict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4CC73D45">
        <v:shapetype id="_x0000_t32" coordsize="21600,21600" o:spt="32" o:oned="t" path="m,l21600,21600e" filled="f">
          <v:path arrowok="t" fillok="f" o:connecttype="none"/>
          <o:lock v:ext="edit" shapetype="t"/>
        </v:shapetype>
        <v:shape id="Straight Arrow Connector 5" o:spid="_x0000_s1026" type="#_x0000_t32" style="position:absolute;margin-left:36pt;margin-top:774pt;width:522.45pt;height:0;z-index:251664384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" strokecolor="#1d5557" strokeweight="4.5pt"/>
      </w:pict>
    </w:r>
    <w:r>
      <w:rPr>
        <w:rFonts w:ascii="Times New Roman" w:hAnsi="Times New Roman" w:cs="Times New Roman"/>
        <w:b/>
        <w:noProof/>
        <w:color w:val="109DB0"/>
        <w:sz w:val="18"/>
        <w:szCs w:val="18"/>
      </w:rPr>
      <w:pict w14:anchorId="128656E9">
        <v:shape id="Straight Arrow Connector 1" o:spid="_x0000_s1025" type="#_x0000_t32" style="position:absolute;margin-left:36pt;margin-top:774pt;width:522.45pt;height:0;z-index:25166336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" strokecolor="#1d5557" strokeweight="4.5pt"/>
      </w:pict>
    </w:r>
  </w:p>
  <w:p w14:paraId="0EE46A72" w14:textId="77777777" w:rsidR="00C221EE" w:rsidRDefault="00875C8C" w:rsidP="00875C8C">
    <w:pPr>
      <w:pStyle w:val="Footer"/>
      <w:tabs>
        <w:tab w:val="clear" w:pos="4680"/>
        <w:tab w:val="clear" w:pos="9360"/>
        <w:tab w:val="left" w:pos="9730"/>
      </w:tabs>
    </w:pPr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79B0E9" w14:textId="77777777" w:rsidR="00BF10AB" w:rsidRDefault="00BF10AB" w:rsidP="00DD2BD5">
      <w:pPr>
        <w:spacing w:after="0" w:line="240" w:lineRule="auto"/>
      </w:pPr>
      <w:r>
        <w:separator/>
      </w:r>
    </w:p>
  </w:footnote>
  <w:footnote w:type="continuationSeparator" w:id="0">
    <w:p w14:paraId="33C8A760" w14:textId="77777777" w:rsidR="00BF10AB" w:rsidRDefault="00BF10AB" w:rsidP="00DD2B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E6354" w14:textId="77777777" w:rsidR="00642383" w:rsidRDefault="00642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27C30" w14:textId="77777777" w:rsidR="00642383" w:rsidRDefault="00642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A10D0" w14:textId="77777777" w:rsidR="001D1688" w:rsidRDefault="001D16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1C603B"/>
    <w:multiLevelType w:val="multilevel"/>
    <w:tmpl w:val="3BC8C766"/>
    <w:lvl w:ilvl="0">
      <w:start w:val="1"/>
      <w:numFmt w:val="decimal"/>
      <w:lvlText w:val="%1."/>
      <w:lvlJc w:val="left"/>
      <w:pPr>
        <w:ind w:left="501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621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1" w:hanging="1800"/>
      </w:pPr>
      <w:rPr>
        <w:rFonts w:hint="default"/>
      </w:rPr>
    </w:lvl>
  </w:abstractNum>
  <w:abstractNum w:abstractNumId="1" w15:restartNumberingAfterBreak="0">
    <w:nsid w:val="274A78AE"/>
    <w:multiLevelType w:val="hybridMultilevel"/>
    <w:tmpl w:val="E2BAB232"/>
    <w:lvl w:ilvl="0" w:tplc="95CE7BDA">
      <w:start w:val="1"/>
      <w:numFmt w:val="lowerLetter"/>
      <w:lvlText w:val="(%1)"/>
      <w:lvlJc w:val="left"/>
      <w:pPr>
        <w:ind w:left="6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0" w:hanging="360"/>
      </w:pPr>
    </w:lvl>
    <w:lvl w:ilvl="2" w:tplc="4009001B" w:tentative="1">
      <w:start w:val="1"/>
      <w:numFmt w:val="lowerRoman"/>
      <w:lvlText w:val="%3."/>
      <w:lvlJc w:val="right"/>
      <w:pPr>
        <w:ind w:left="2130" w:hanging="180"/>
      </w:pPr>
    </w:lvl>
    <w:lvl w:ilvl="3" w:tplc="4009000F" w:tentative="1">
      <w:start w:val="1"/>
      <w:numFmt w:val="decimal"/>
      <w:lvlText w:val="%4."/>
      <w:lvlJc w:val="left"/>
      <w:pPr>
        <w:ind w:left="2850" w:hanging="360"/>
      </w:pPr>
    </w:lvl>
    <w:lvl w:ilvl="4" w:tplc="40090019" w:tentative="1">
      <w:start w:val="1"/>
      <w:numFmt w:val="lowerLetter"/>
      <w:lvlText w:val="%5."/>
      <w:lvlJc w:val="left"/>
      <w:pPr>
        <w:ind w:left="3570" w:hanging="360"/>
      </w:pPr>
    </w:lvl>
    <w:lvl w:ilvl="5" w:tplc="4009001B" w:tentative="1">
      <w:start w:val="1"/>
      <w:numFmt w:val="lowerRoman"/>
      <w:lvlText w:val="%6."/>
      <w:lvlJc w:val="right"/>
      <w:pPr>
        <w:ind w:left="4290" w:hanging="180"/>
      </w:pPr>
    </w:lvl>
    <w:lvl w:ilvl="6" w:tplc="4009000F" w:tentative="1">
      <w:start w:val="1"/>
      <w:numFmt w:val="decimal"/>
      <w:lvlText w:val="%7."/>
      <w:lvlJc w:val="left"/>
      <w:pPr>
        <w:ind w:left="5010" w:hanging="360"/>
      </w:pPr>
    </w:lvl>
    <w:lvl w:ilvl="7" w:tplc="40090019" w:tentative="1">
      <w:start w:val="1"/>
      <w:numFmt w:val="lowerLetter"/>
      <w:lvlText w:val="%8."/>
      <w:lvlJc w:val="left"/>
      <w:pPr>
        <w:ind w:left="5730" w:hanging="360"/>
      </w:pPr>
    </w:lvl>
    <w:lvl w:ilvl="8" w:tplc="4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" w15:restartNumberingAfterBreak="0">
    <w:nsid w:val="3C0C572A"/>
    <w:multiLevelType w:val="hybridMultilevel"/>
    <w:tmpl w:val="68EC8B08"/>
    <w:lvl w:ilvl="0" w:tplc="785E542A">
      <w:start w:val="1"/>
      <w:numFmt w:val="lowerLetter"/>
      <w:lvlText w:val="(%1)"/>
      <w:lvlJc w:val="left"/>
      <w:pPr>
        <w:ind w:left="6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0" w:hanging="360"/>
      </w:pPr>
    </w:lvl>
    <w:lvl w:ilvl="2" w:tplc="4009001B" w:tentative="1">
      <w:start w:val="1"/>
      <w:numFmt w:val="lowerRoman"/>
      <w:lvlText w:val="%3."/>
      <w:lvlJc w:val="right"/>
      <w:pPr>
        <w:ind w:left="2130" w:hanging="180"/>
      </w:pPr>
    </w:lvl>
    <w:lvl w:ilvl="3" w:tplc="4009000F" w:tentative="1">
      <w:start w:val="1"/>
      <w:numFmt w:val="decimal"/>
      <w:lvlText w:val="%4."/>
      <w:lvlJc w:val="left"/>
      <w:pPr>
        <w:ind w:left="2850" w:hanging="360"/>
      </w:pPr>
    </w:lvl>
    <w:lvl w:ilvl="4" w:tplc="40090019" w:tentative="1">
      <w:start w:val="1"/>
      <w:numFmt w:val="lowerLetter"/>
      <w:lvlText w:val="%5."/>
      <w:lvlJc w:val="left"/>
      <w:pPr>
        <w:ind w:left="3570" w:hanging="360"/>
      </w:pPr>
    </w:lvl>
    <w:lvl w:ilvl="5" w:tplc="4009001B" w:tentative="1">
      <w:start w:val="1"/>
      <w:numFmt w:val="lowerRoman"/>
      <w:lvlText w:val="%6."/>
      <w:lvlJc w:val="right"/>
      <w:pPr>
        <w:ind w:left="4290" w:hanging="180"/>
      </w:pPr>
    </w:lvl>
    <w:lvl w:ilvl="6" w:tplc="4009000F" w:tentative="1">
      <w:start w:val="1"/>
      <w:numFmt w:val="decimal"/>
      <w:lvlText w:val="%7."/>
      <w:lvlJc w:val="left"/>
      <w:pPr>
        <w:ind w:left="5010" w:hanging="360"/>
      </w:pPr>
    </w:lvl>
    <w:lvl w:ilvl="7" w:tplc="40090019" w:tentative="1">
      <w:start w:val="1"/>
      <w:numFmt w:val="lowerLetter"/>
      <w:lvlText w:val="%8."/>
      <w:lvlJc w:val="left"/>
      <w:pPr>
        <w:ind w:left="5730" w:hanging="360"/>
      </w:pPr>
    </w:lvl>
    <w:lvl w:ilvl="8" w:tplc="4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" w15:restartNumberingAfterBreak="0">
    <w:nsid w:val="57B44E1E"/>
    <w:multiLevelType w:val="multilevel"/>
    <w:tmpl w:val="51D24FD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66411B20"/>
    <w:multiLevelType w:val="multilevel"/>
    <w:tmpl w:val="BEEE2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EA44F12"/>
    <w:multiLevelType w:val="hybridMultilevel"/>
    <w:tmpl w:val="B746A20E"/>
    <w:lvl w:ilvl="0" w:tplc="95404E70">
      <w:start w:val="1"/>
      <w:numFmt w:val="lowerLetter"/>
      <w:lvlText w:val="(%1)"/>
      <w:lvlJc w:val="left"/>
      <w:pPr>
        <w:ind w:left="6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0" w:hanging="360"/>
      </w:pPr>
    </w:lvl>
    <w:lvl w:ilvl="2" w:tplc="4009001B" w:tentative="1">
      <w:start w:val="1"/>
      <w:numFmt w:val="lowerRoman"/>
      <w:lvlText w:val="%3."/>
      <w:lvlJc w:val="right"/>
      <w:pPr>
        <w:ind w:left="2130" w:hanging="180"/>
      </w:pPr>
    </w:lvl>
    <w:lvl w:ilvl="3" w:tplc="4009000F" w:tentative="1">
      <w:start w:val="1"/>
      <w:numFmt w:val="decimal"/>
      <w:lvlText w:val="%4."/>
      <w:lvlJc w:val="left"/>
      <w:pPr>
        <w:ind w:left="2850" w:hanging="360"/>
      </w:pPr>
    </w:lvl>
    <w:lvl w:ilvl="4" w:tplc="40090019" w:tentative="1">
      <w:start w:val="1"/>
      <w:numFmt w:val="lowerLetter"/>
      <w:lvlText w:val="%5."/>
      <w:lvlJc w:val="left"/>
      <w:pPr>
        <w:ind w:left="3570" w:hanging="360"/>
      </w:pPr>
    </w:lvl>
    <w:lvl w:ilvl="5" w:tplc="4009001B" w:tentative="1">
      <w:start w:val="1"/>
      <w:numFmt w:val="lowerRoman"/>
      <w:lvlText w:val="%6."/>
      <w:lvlJc w:val="right"/>
      <w:pPr>
        <w:ind w:left="4290" w:hanging="180"/>
      </w:pPr>
    </w:lvl>
    <w:lvl w:ilvl="6" w:tplc="4009000F" w:tentative="1">
      <w:start w:val="1"/>
      <w:numFmt w:val="decimal"/>
      <w:lvlText w:val="%7."/>
      <w:lvlJc w:val="left"/>
      <w:pPr>
        <w:ind w:left="5010" w:hanging="360"/>
      </w:pPr>
    </w:lvl>
    <w:lvl w:ilvl="7" w:tplc="40090019" w:tentative="1">
      <w:start w:val="1"/>
      <w:numFmt w:val="lowerLetter"/>
      <w:lvlText w:val="%8."/>
      <w:lvlJc w:val="left"/>
      <w:pPr>
        <w:ind w:left="5730" w:hanging="360"/>
      </w:pPr>
    </w:lvl>
    <w:lvl w:ilvl="8" w:tplc="4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6" w15:restartNumberingAfterBreak="0">
    <w:nsid w:val="73BA691D"/>
    <w:multiLevelType w:val="multilevel"/>
    <w:tmpl w:val="BAB69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D17E6F"/>
    <w:multiLevelType w:val="multilevel"/>
    <w:tmpl w:val="78142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4345864">
    <w:abstractNumId w:val="0"/>
  </w:num>
  <w:num w:numId="2" w16cid:durableId="728071975">
    <w:abstractNumId w:val="3"/>
  </w:num>
  <w:num w:numId="3" w16cid:durableId="2071880959">
    <w:abstractNumId w:val="1"/>
  </w:num>
  <w:num w:numId="4" w16cid:durableId="97259717">
    <w:abstractNumId w:val="5"/>
  </w:num>
  <w:num w:numId="5" w16cid:durableId="61878629">
    <w:abstractNumId w:val="2"/>
  </w:num>
  <w:num w:numId="6" w16cid:durableId="591740124">
    <w:abstractNumId w:val="7"/>
  </w:num>
  <w:num w:numId="7" w16cid:durableId="1971276325">
    <w:abstractNumId w:val="6"/>
  </w:num>
  <w:num w:numId="8" w16cid:durableId="9940712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>
      <o:colormru v:ext="edit" colors="#cdeeef,#00b0f0,#109db0"/>
    </o:shapedefaults>
    <o:shapelayout v:ext="edit">
      <o:idmap v:ext="edit" data="1"/>
      <o:rules v:ext="edit">
        <o:r id="V:Rule1" type="connector" idref="#_x0000_s1033"/>
        <o:r id="V:Rule2" type="connector" idref="#_x0000_s1032"/>
        <o:r id="V:Rule3" type="connector" idref="#Straight Arrow Connector 5"/>
        <o:r id="V:Rule4" type="connector" idref="#Straight Arrow Connector 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wNDA0NTG2NDEyNzdQ0lEKTi0uzszPAykwrAUAjR3GcSwAAAA="/>
  </w:docVars>
  <w:rsids>
    <w:rsidRoot w:val="00DD2BD5"/>
    <w:rsid w:val="00001381"/>
    <w:rsid w:val="00001C19"/>
    <w:rsid w:val="00002DAC"/>
    <w:rsid w:val="00004613"/>
    <w:rsid w:val="00004F53"/>
    <w:rsid w:val="000065AD"/>
    <w:rsid w:val="00007530"/>
    <w:rsid w:val="0001162D"/>
    <w:rsid w:val="00015469"/>
    <w:rsid w:val="0001644E"/>
    <w:rsid w:val="00021A48"/>
    <w:rsid w:val="00025C3E"/>
    <w:rsid w:val="00026A06"/>
    <w:rsid w:val="00030B7D"/>
    <w:rsid w:val="0003291B"/>
    <w:rsid w:val="00033811"/>
    <w:rsid w:val="0003508E"/>
    <w:rsid w:val="000470DB"/>
    <w:rsid w:val="00050965"/>
    <w:rsid w:val="000515E7"/>
    <w:rsid w:val="0005302C"/>
    <w:rsid w:val="000657D2"/>
    <w:rsid w:val="00067175"/>
    <w:rsid w:val="000676B0"/>
    <w:rsid w:val="000774E4"/>
    <w:rsid w:val="00080B47"/>
    <w:rsid w:val="00085A8C"/>
    <w:rsid w:val="00096868"/>
    <w:rsid w:val="00097011"/>
    <w:rsid w:val="000A0968"/>
    <w:rsid w:val="000A2F23"/>
    <w:rsid w:val="000A4415"/>
    <w:rsid w:val="000A4F0D"/>
    <w:rsid w:val="000B0575"/>
    <w:rsid w:val="000B7B56"/>
    <w:rsid w:val="000C0E8C"/>
    <w:rsid w:val="000C4E42"/>
    <w:rsid w:val="000C5450"/>
    <w:rsid w:val="000D4944"/>
    <w:rsid w:val="000E72B0"/>
    <w:rsid w:val="000F069A"/>
    <w:rsid w:val="000F51F5"/>
    <w:rsid w:val="000F7EB6"/>
    <w:rsid w:val="0011086E"/>
    <w:rsid w:val="00116C0B"/>
    <w:rsid w:val="00124D50"/>
    <w:rsid w:val="00133400"/>
    <w:rsid w:val="0015579C"/>
    <w:rsid w:val="00156D83"/>
    <w:rsid w:val="00157514"/>
    <w:rsid w:val="00161EB7"/>
    <w:rsid w:val="00162F4B"/>
    <w:rsid w:val="001663C0"/>
    <w:rsid w:val="001865BF"/>
    <w:rsid w:val="00191EEB"/>
    <w:rsid w:val="00196384"/>
    <w:rsid w:val="001A4966"/>
    <w:rsid w:val="001B3AB5"/>
    <w:rsid w:val="001C1596"/>
    <w:rsid w:val="001C2D39"/>
    <w:rsid w:val="001C3CD1"/>
    <w:rsid w:val="001D1688"/>
    <w:rsid w:val="001E2600"/>
    <w:rsid w:val="001E4E08"/>
    <w:rsid w:val="001E60B2"/>
    <w:rsid w:val="001E662D"/>
    <w:rsid w:val="001F1FBC"/>
    <w:rsid w:val="001F60D2"/>
    <w:rsid w:val="001F71CA"/>
    <w:rsid w:val="002114DB"/>
    <w:rsid w:val="002122EF"/>
    <w:rsid w:val="0021532C"/>
    <w:rsid w:val="00224E85"/>
    <w:rsid w:val="00226FBD"/>
    <w:rsid w:val="00230B8A"/>
    <w:rsid w:val="00232B45"/>
    <w:rsid w:val="0023430C"/>
    <w:rsid w:val="00235AF4"/>
    <w:rsid w:val="0023684F"/>
    <w:rsid w:val="0024153A"/>
    <w:rsid w:val="00243282"/>
    <w:rsid w:val="00243B02"/>
    <w:rsid w:val="00250147"/>
    <w:rsid w:val="00251A01"/>
    <w:rsid w:val="0025519A"/>
    <w:rsid w:val="00270BDD"/>
    <w:rsid w:val="0027126E"/>
    <w:rsid w:val="002718DA"/>
    <w:rsid w:val="00272F26"/>
    <w:rsid w:val="00273B00"/>
    <w:rsid w:val="0027424A"/>
    <w:rsid w:val="0028224C"/>
    <w:rsid w:val="00287DA2"/>
    <w:rsid w:val="00290966"/>
    <w:rsid w:val="002A0250"/>
    <w:rsid w:val="002B0FBC"/>
    <w:rsid w:val="002B1B90"/>
    <w:rsid w:val="002B55B8"/>
    <w:rsid w:val="002B6DF8"/>
    <w:rsid w:val="002C1ED7"/>
    <w:rsid w:val="002C3C9A"/>
    <w:rsid w:val="002D27A0"/>
    <w:rsid w:val="002D5551"/>
    <w:rsid w:val="002D7092"/>
    <w:rsid w:val="002D75C3"/>
    <w:rsid w:val="002E0A55"/>
    <w:rsid w:val="002E4BFC"/>
    <w:rsid w:val="002E7867"/>
    <w:rsid w:val="002F7248"/>
    <w:rsid w:val="00307D4E"/>
    <w:rsid w:val="00310D7C"/>
    <w:rsid w:val="00322106"/>
    <w:rsid w:val="003236C7"/>
    <w:rsid w:val="00332D85"/>
    <w:rsid w:val="00334E40"/>
    <w:rsid w:val="00341512"/>
    <w:rsid w:val="003441D3"/>
    <w:rsid w:val="00355B4E"/>
    <w:rsid w:val="00356D8A"/>
    <w:rsid w:val="003607CC"/>
    <w:rsid w:val="00360FD5"/>
    <w:rsid w:val="00361671"/>
    <w:rsid w:val="0036329A"/>
    <w:rsid w:val="003638A2"/>
    <w:rsid w:val="003722EC"/>
    <w:rsid w:val="003775AC"/>
    <w:rsid w:val="0038383F"/>
    <w:rsid w:val="00384B3D"/>
    <w:rsid w:val="00386879"/>
    <w:rsid w:val="003B01DD"/>
    <w:rsid w:val="003B3579"/>
    <w:rsid w:val="003B392D"/>
    <w:rsid w:val="003B67BF"/>
    <w:rsid w:val="003B700C"/>
    <w:rsid w:val="003C4D5C"/>
    <w:rsid w:val="003C5D33"/>
    <w:rsid w:val="003D17E9"/>
    <w:rsid w:val="003D272D"/>
    <w:rsid w:val="003D2FC6"/>
    <w:rsid w:val="003D3DDF"/>
    <w:rsid w:val="003D51E1"/>
    <w:rsid w:val="003D56BB"/>
    <w:rsid w:val="003E215F"/>
    <w:rsid w:val="003E3087"/>
    <w:rsid w:val="003E5313"/>
    <w:rsid w:val="003E5B5F"/>
    <w:rsid w:val="003E7D8E"/>
    <w:rsid w:val="003F01E5"/>
    <w:rsid w:val="00402EC7"/>
    <w:rsid w:val="004078E5"/>
    <w:rsid w:val="00421BCE"/>
    <w:rsid w:val="00422171"/>
    <w:rsid w:val="004222E5"/>
    <w:rsid w:val="00427456"/>
    <w:rsid w:val="00433AFC"/>
    <w:rsid w:val="00433F45"/>
    <w:rsid w:val="00440540"/>
    <w:rsid w:val="00441A1B"/>
    <w:rsid w:val="004425FB"/>
    <w:rsid w:val="00443D9B"/>
    <w:rsid w:val="004509FC"/>
    <w:rsid w:val="00452294"/>
    <w:rsid w:val="00453102"/>
    <w:rsid w:val="004562F6"/>
    <w:rsid w:val="00462448"/>
    <w:rsid w:val="00462C26"/>
    <w:rsid w:val="00464BF4"/>
    <w:rsid w:val="0047036C"/>
    <w:rsid w:val="004708E6"/>
    <w:rsid w:val="0047171C"/>
    <w:rsid w:val="004743EA"/>
    <w:rsid w:val="0047694C"/>
    <w:rsid w:val="0048611B"/>
    <w:rsid w:val="004A0174"/>
    <w:rsid w:val="004A33E1"/>
    <w:rsid w:val="004A414B"/>
    <w:rsid w:val="004A49BF"/>
    <w:rsid w:val="004B2132"/>
    <w:rsid w:val="004B3EA5"/>
    <w:rsid w:val="004B4417"/>
    <w:rsid w:val="004B638A"/>
    <w:rsid w:val="004C587B"/>
    <w:rsid w:val="004C5D63"/>
    <w:rsid w:val="004D4FE0"/>
    <w:rsid w:val="004E2EB1"/>
    <w:rsid w:val="005003F9"/>
    <w:rsid w:val="00501E4E"/>
    <w:rsid w:val="00506165"/>
    <w:rsid w:val="0051121D"/>
    <w:rsid w:val="005121FF"/>
    <w:rsid w:val="0051270E"/>
    <w:rsid w:val="005134BF"/>
    <w:rsid w:val="00513E6A"/>
    <w:rsid w:val="00517813"/>
    <w:rsid w:val="00526E8F"/>
    <w:rsid w:val="00530F44"/>
    <w:rsid w:val="005321F4"/>
    <w:rsid w:val="00536C94"/>
    <w:rsid w:val="005372A6"/>
    <w:rsid w:val="00537AA6"/>
    <w:rsid w:val="0054294E"/>
    <w:rsid w:val="00544D19"/>
    <w:rsid w:val="00562592"/>
    <w:rsid w:val="00577D55"/>
    <w:rsid w:val="0058185D"/>
    <w:rsid w:val="00584D76"/>
    <w:rsid w:val="00587E1F"/>
    <w:rsid w:val="00587FC5"/>
    <w:rsid w:val="00591B3F"/>
    <w:rsid w:val="00594CA6"/>
    <w:rsid w:val="005A2B6E"/>
    <w:rsid w:val="005A3430"/>
    <w:rsid w:val="005A5B11"/>
    <w:rsid w:val="005B24F6"/>
    <w:rsid w:val="005B3895"/>
    <w:rsid w:val="005B44F1"/>
    <w:rsid w:val="005C1F93"/>
    <w:rsid w:val="005C25FF"/>
    <w:rsid w:val="005D0290"/>
    <w:rsid w:val="005D3554"/>
    <w:rsid w:val="005D5863"/>
    <w:rsid w:val="005E3A86"/>
    <w:rsid w:val="005E3E30"/>
    <w:rsid w:val="005E77D0"/>
    <w:rsid w:val="005F145E"/>
    <w:rsid w:val="005F1822"/>
    <w:rsid w:val="005F6F5F"/>
    <w:rsid w:val="006110A0"/>
    <w:rsid w:val="006138CB"/>
    <w:rsid w:val="00613B76"/>
    <w:rsid w:val="00631263"/>
    <w:rsid w:val="006316AF"/>
    <w:rsid w:val="006405CC"/>
    <w:rsid w:val="00640801"/>
    <w:rsid w:val="00641EC4"/>
    <w:rsid w:val="00642383"/>
    <w:rsid w:val="0064544A"/>
    <w:rsid w:val="0065106F"/>
    <w:rsid w:val="00654637"/>
    <w:rsid w:val="006549E0"/>
    <w:rsid w:val="006570E8"/>
    <w:rsid w:val="00660BD0"/>
    <w:rsid w:val="006638CC"/>
    <w:rsid w:val="00665D43"/>
    <w:rsid w:val="00665FF3"/>
    <w:rsid w:val="00667568"/>
    <w:rsid w:val="006750A6"/>
    <w:rsid w:val="00675F0C"/>
    <w:rsid w:val="0067768E"/>
    <w:rsid w:val="0068239C"/>
    <w:rsid w:val="0068463A"/>
    <w:rsid w:val="00684A03"/>
    <w:rsid w:val="006A2024"/>
    <w:rsid w:val="006B0DAA"/>
    <w:rsid w:val="006B1BC6"/>
    <w:rsid w:val="006C3054"/>
    <w:rsid w:val="006C48CB"/>
    <w:rsid w:val="006D0C23"/>
    <w:rsid w:val="006D0D44"/>
    <w:rsid w:val="006E14EB"/>
    <w:rsid w:val="006E17FB"/>
    <w:rsid w:val="006E2AD5"/>
    <w:rsid w:val="006E536E"/>
    <w:rsid w:val="006F10B7"/>
    <w:rsid w:val="006F7A31"/>
    <w:rsid w:val="006F7D66"/>
    <w:rsid w:val="0070366D"/>
    <w:rsid w:val="00707AAE"/>
    <w:rsid w:val="00710C4E"/>
    <w:rsid w:val="00715AFD"/>
    <w:rsid w:val="007170E9"/>
    <w:rsid w:val="00724E14"/>
    <w:rsid w:val="0072725E"/>
    <w:rsid w:val="007325BB"/>
    <w:rsid w:val="00733E4E"/>
    <w:rsid w:val="007442E5"/>
    <w:rsid w:val="00747314"/>
    <w:rsid w:val="00753A8C"/>
    <w:rsid w:val="007674C5"/>
    <w:rsid w:val="0077166B"/>
    <w:rsid w:val="00773254"/>
    <w:rsid w:val="0078142F"/>
    <w:rsid w:val="00782A33"/>
    <w:rsid w:val="00785E43"/>
    <w:rsid w:val="007B03F7"/>
    <w:rsid w:val="007C466F"/>
    <w:rsid w:val="007C54A3"/>
    <w:rsid w:val="007C7283"/>
    <w:rsid w:val="007D2F93"/>
    <w:rsid w:val="007E4CAA"/>
    <w:rsid w:val="007F511D"/>
    <w:rsid w:val="007F52BD"/>
    <w:rsid w:val="007F62CD"/>
    <w:rsid w:val="00801CDB"/>
    <w:rsid w:val="00803CD4"/>
    <w:rsid w:val="008073EE"/>
    <w:rsid w:val="00816828"/>
    <w:rsid w:val="00825295"/>
    <w:rsid w:val="0082660F"/>
    <w:rsid w:val="0084277B"/>
    <w:rsid w:val="00845AB8"/>
    <w:rsid w:val="00852CA0"/>
    <w:rsid w:val="00875C8C"/>
    <w:rsid w:val="008774EB"/>
    <w:rsid w:val="008813EE"/>
    <w:rsid w:val="00885DED"/>
    <w:rsid w:val="00887550"/>
    <w:rsid w:val="0089160D"/>
    <w:rsid w:val="008938DB"/>
    <w:rsid w:val="00895541"/>
    <w:rsid w:val="00896614"/>
    <w:rsid w:val="00897F44"/>
    <w:rsid w:val="008A0AC9"/>
    <w:rsid w:val="008A3400"/>
    <w:rsid w:val="008A3CF6"/>
    <w:rsid w:val="008B0639"/>
    <w:rsid w:val="008B2C11"/>
    <w:rsid w:val="008B3B0B"/>
    <w:rsid w:val="008C2167"/>
    <w:rsid w:val="008C6CD2"/>
    <w:rsid w:val="008C7C49"/>
    <w:rsid w:val="008D3FE4"/>
    <w:rsid w:val="008F016D"/>
    <w:rsid w:val="008F38A8"/>
    <w:rsid w:val="008F4FE7"/>
    <w:rsid w:val="008F555E"/>
    <w:rsid w:val="008F5B86"/>
    <w:rsid w:val="00901DD5"/>
    <w:rsid w:val="00912DEA"/>
    <w:rsid w:val="00915C38"/>
    <w:rsid w:val="00922345"/>
    <w:rsid w:val="009250C8"/>
    <w:rsid w:val="00932719"/>
    <w:rsid w:val="00932ADB"/>
    <w:rsid w:val="00934600"/>
    <w:rsid w:val="00935759"/>
    <w:rsid w:val="009362E9"/>
    <w:rsid w:val="0094664D"/>
    <w:rsid w:val="00953086"/>
    <w:rsid w:val="00953810"/>
    <w:rsid w:val="00954577"/>
    <w:rsid w:val="00963B4E"/>
    <w:rsid w:val="00966753"/>
    <w:rsid w:val="009743B4"/>
    <w:rsid w:val="0097619F"/>
    <w:rsid w:val="009803F5"/>
    <w:rsid w:val="00981199"/>
    <w:rsid w:val="0098328A"/>
    <w:rsid w:val="009868CB"/>
    <w:rsid w:val="00987427"/>
    <w:rsid w:val="00990B53"/>
    <w:rsid w:val="00992D2D"/>
    <w:rsid w:val="00995A9E"/>
    <w:rsid w:val="009971C3"/>
    <w:rsid w:val="009A07C7"/>
    <w:rsid w:val="009A29B5"/>
    <w:rsid w:val="009A48DA"/>
    <w:rsid w:val="009B4926"/>
    <w:rsid w:val="009B5445"/>
    <w:rsid w:val="009B7ECA"/>
    <w:rsid w:val="009C4E81"/>
    <w:rsid w:val="009C7281"/>
    <w:rsid w:val="009C79AA"/>
    <w:rsid w:val="009D2F61"/>
    <w:rsid w:val="009D4A48"/>
    <w:rsid w:val="009D5868"/>
    <w:rsid w:val="009D654C"/>
    <w:rsid w:val="009E03CC"/>
    <w:rsid w:val="009E67D3"/>
    <w:rsid w:val="009F224F"/>
    <w:rsid w:val="009F4DF3"/>
    <w:rsid w:val="009F79EB"/>
    <w:rsid w:val="00A012FB"/>
    <w:rsid w:val="00A05076"/>
    <w:rsid w:val="00A05468"/>
    <w:rsid w:val="00A06EFA"/>
    <w:rsid w:val="00A14BBF"/>
    <w:rsid w:val="00A14D01"/>
    <w:rsid w:val="00A207FA"/>
    <w:rsid w:val="00A224AB"/>
    <w:rsid w:val="00A30C35"/>
    <w:rsid w:val="00A32156"/>
    <w:rsid w:val="00A344FE"/>
    <w:rsid w:val="00A424B2"/>
    <w:rsid w:val="00A44BDA"/>
    <w:rsid w:val="00A51FA6"/>
    <w:rsid w:val="00A5466C"/>
    <w:rsid w:val="00A54E48"/>
    <w:rsid w:val="00A576E3"/>
    <w:rsid w:val="00A57F2D"/>
    <w:rsid w:val="00A57FA8"/>
    <w:rsid w:val="00A60673"/>
    <w:rsid w:val="00A61347"/>
    <w:rsid w:val="00A63E33"/>
    <w:rsid w:val="00A71949"/>
    <w:rsid w:val="00A7400B"/>
    <w:rsid w:val="00A745EB"/>
    <w:rsid w:val="00A7615B"/>
    <w:rsid w:val="00A76E9F"/>
    <w:rsid w:val="00A80092"/>
    <w:rsid w:val="00A83BAE"/>
    <w:rsid w:val="00A91BBB"/>
    <w:rsid w:val="00AA0868"/>
    <w:rsid w:val="00AA0D84"/>
    <w:rsid w:val="00AA3CAB"/>
    <w:rsid w:val="00AB1AA2"/>
    <w:rsid w:val="00AC530A"/>
    <w:rsid w:val="00AC628F"/>
    <w:rsid w:val="00AC79B5"/>
    <w:rsid w:val="00AE5EF3"/>
    <w:rsid w:val="00AF04A5"/>
    <w:rsid w:val="00AF15E5"/>
    <w:rsid w:val="00AF3B68"/>
    <w:rsid w:val="00AF7521"/>
    <w:rsid w:val="00AF7ACA"/>
    <w:rsid w:val="00B00F9C"/>
    <w:rsid w:val="00B03C8A"/>
    <w:rsid w:val="00B072A2"/>
    <w:rsid w:val="00B14289"/>
    <w:rsid w:val="00B16D70"/>
    <w:rsid w:val="00B2246D"/>
    <w:rsid w:val="00B30CA3"/>
    <w:rsid w:val="00B37295"/>
    <w:rsid w:val="00B46EEE"/>
    <w:rsid w:val="00B47E7A"/>
    <w:rsid w:val="00B53E24"/>
    <w:rsid w:val="00B5518A"/>
    <w:rsid w:val="00B554CA"/>
    <w:rsid w:val="00B577D4"/>
    <w:rsid w:val="00B75B36"/>
    <w:rsid w:val="00B77AD9"/>
    <w:rsid w:val="00B82B6A"/>
    <w:rsid w:val="00B9369D"/>
    <w:rsid w:val="00B95161"/>
    <w:rsid w:val="00BA0471"/>
    <w:rsid w:val="00BA7609"/>
    <w:rsid w:val="00BB527A"/>
    <w:rsid w:val="00BC28C7"/>
    <w:rsid w:val="00BC30BB"/>
    <w:rsid w:val="00BC7F67"/>
    <w:rsid w:val="00BE4E4B"/>
    <w:rsid w:val="00BE5696"/>
    <w:rsid w:val="00BE7E64"/>
    <w:rsid w:val="00BF0C28"/>
    <w:rsid w:val="00BF10AB"/>
    <w:rsid w:val="00BF1A72"/>
    <w:rsid w:val="00BF6F24"/>
    <w:rsid w:val="00C077B5"/>
    <w:rsid w:val="00C101F8"/>
    <w:rsid w:val="00C11F53"/>
    <w:rsid w:val="00C216FE"/>
    <w:rsid w:val="00C221EE"/>
    <w:rsid w:val="00C26296"/>
    <w:rsid w:val="00C327DF"/>
    <w:rsid w:val="00C3298A"/>
    <w:rsid w:val="00C34890"/>
    <w:rsid w:val="00C379E2"/>
    <w:rsid w:val="00C419C9"/>
    <w:rsid w:val="00C441D1"/>
    <w:rsid w:val="00C455B2"/>
    <w:rsid w:val="00C63690"/>
    <w:rsid w:val="00C72CBE"/>
    <w:rsid w:val="00C73C3F"/>
    <w:rsid w:val="00C83381"/>
    <w:rsid w:val="00C868C1"/>
    <w:rsid w:val="00C97100"/>
    <w:rsid w:val="00C97157"/>
    <w:rsid w:val="00CA04A5"/>
    <w:rsid w:val="00CA3BFD"/>
    <w:rsid w:val="00CB089F"/>
    <w:rsid w:val="00CB6C78"/>
    <w:rsid w:val="00CC4549"/>
    <w:rsid w:val="00CC7012"/>
    <w:rsid w:val="00CC75CC"/>
    <w:rsid w:val="00CD181B"/>
    <w:rsid w:val="00CD7051"/>
    <w:rsid w:val="00CD74BF"/>
    <w:rsid w:val="00CE0D85"/>
    <w:rsid w:val="00CE3F90"/>
    <w:rsid w:val="00CE43DB"/>
    <w:rsid w:val="00CE7AAB"/>
    <w:rsid w:val="00CF0215"/>
    <w:rsid w:val="00CF1E43"/>
    <w:rsid w:val="00CF25CB"/>
    <w:rsid w:val="00CF2D65"/>
    <w:rsid w:val="00D00A32"/>
    <w:rsid w:val="00D05130"/>
    <w:rsid w:val="00D14D05"/>
    <w:rsid w:val="00D21163"/>
    <w:rsid w:val="00D26244"/>
    <w:rsid w:val="00D274AD"/>
    <w:rsid w:val="00D311A4"/>
    <w:rsid w:val="00D321DD"/>
    <w:rsid w:val="00D32B1B"/>
    <w:rsid w:val="00D35697"/>
    <w:rsid w:val="00D40B6C"/>
    <w:rsid w:val="00D421FD"/>
    <w:rsid w:val="00D43B42"/>
    <w:rsid w:val="00D510D3"/>
    <w:rsid w:val="00D67412"/>
    <w:rsid w:val="00D74BED"/>
    <w:rsid w:val="00D75ACA"/>
    <w:rsid w:val="00D81334"/>
    <w:rsid w:val="00DA1742"/>
    <w:rsid w:val="00DA187C"/>
    <w:rsid w:val="00DA27A3"/>
    <w:rsid w:val="00DA4CC3"/>
    <w:rsid w:val="00DA61E7"/>
    <w:rsid w:val="00DD2BD5"/>
    <w:rsid w:val="00DD6F46"/>
    <w:rsid w:val="00DE12A4"/>
    <w:rsid w:val="00DE6E4E"/>
    <w:rsid w:val="00DF38DB"/>
    <w:rsid w:val="00E03711"/>
    <w:rsid w:val="00E03DBB"/>
    <w:rsid w:val="00E13562"/>
    <w:rsid w:val="00E152BC"/>
    <w:rsid w:val="00E15993"/>
    <w:rsid w:val="00E16FC2"/>
    <w:rsid w:val="00E175FA"/>
    <w:rsid w:val="00E3104F"/>
    <w:rsid w:val="00E319EF"/>
    <w:rsid w:val="00E40B2E"/>
    <w:rsid w:val="00E41D04"/>
    <w:rsid w:val="00E51102"/>
    <w:rsid w:val="00E52D0F"/>
    <w:rsid w:val="00E62515"/>
    <w:rsid w:val="00E77D44"/>
    <w:rsid w:val="00E80AC8"/>
    <w:rsid w:val="00E83687"/>
    <w:rsid w:val="00E838BB"/>
    <w:rsid w:val="00E9377F"/>
    <w:rsid w:val="00E938CC"/>
    <w:rsid w:val="00E93D53"/>
    <w:rsid w:val="00EA26F8"/>
    <w:rsid w:val="00EA2C66"/>
    <w:rsid w:val="00EA6CA1"/>
    <w:rsid w:val="00EB26F5"/>
    <w:rsid w:val="00EB408A"/>
    <w:rsid w:val="00EB40B6"/>
    <w:rsid w:val="00EB5956"/>
    <w:rsid w:val="00EC0C35"/>
    <w:rsid w:val="00EC2E4D"/>
    <w:rsid w:val="00EC438A"/>
    <w:rsid w:val="00ED0317"/>
    <w:rsid w:val="00EF3B04"/>
    <w:rsid w:val="00EF5245"/>
    <w:rsid w:val="00F031D4"/>
    <w:rsid w:val="00F0412E"/>
    <w:rsid w:val="00F04376"/>
    <w:rsid w:val="00F167D6"/>
    <w:rsid w:val="00F257F6"/>
    <w:rsid w:val="00F279DE"/>
    <w:rsid w:val="00F3131C"/>
    <w:rsid w:val="00F316B4"/>
    <w:rsid w:val="00F4330F"/>
    <w:rsid w:val="00F5208F"/>
    <w:rsid w:val="00F56DDD"/>
    <w:rsid w:val="00F62756"/>
    <w:rsid w:val="00F639D3"/>
    <w:rsid w:val="00F643EE"/>
    <w:rsid w:val="00F72DBE"/>
    <w:rsid w:val="00F7768A"/>
    <w:rsid w:val="00F920E3"/>
    <w:rsid w:val="00FA31AF"/>
    <w:rsid w:val="00FA4C0D"/>
    <w:rsid w:val="00FA5FA4"/>
    <w:rsid w:val="00FA7A7A"/>
    <w:rsid w:val="00FB1D70"/>
    <w:rsid w:val="00FB5CA1"/>
    <w:rsid w:val="00FC18C2"/>
    <w:rsid w:val="00FC28EB"/>
    <w:rsid w:val="00FC39F2"/>
    <w:rsid w:val="00FD1FAC"/>
    <w:rsid w:val="00FD7B4E"/>
    <w:rsid w:val="00FE05D6"/>
    <w:rsid w:val="00FE124B"/>
    <w:rsid w:val="00FE369D"/>
    <w:rsid w:val="00FE3B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>
      <o:colormru v:ext="edit" colors="#cdeeef,#00b0f0,#109db0"/>
    </o:shapedefaults>
    <o:shapelayout v:ext="edit">
      <o:idmap v:ext="edit" data="2"/>
    </o:shapelayout>
  </w:shapeDefaults>
  <w:decimalSymbol w:val="."/>
  <w:listSeparator w:val=","/>
  <w14:docId w14:val="59E0F490"/>
  <w15:docId w15:val="{76C25892-3C94-40A1-A143-4DD761969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05"/>
  </w:style>
  <w:style w:type="paragraph" w:styleId="Heading1">
    <w:name w:val="heading 1"/>
    <w:basedOn w:val="Normal"/>
    <w:link w:val="Heading1Char"/>
    <w:uiPriority w:val="9"/>
    <w:qFormat/>
    <w:rsid w:val="002B1B90"/>
    <w:pPr>
      <w:widowControl w:val="0"/>
      <w:autoSpaceDE w:val="0"/>
      <w:autoSpaceDN w:val="0"/>
      <w:spacing w:after="0" w:line="240" w:lineRule="auto"/>
      <w:ind w:left="480"/>
      <w:outlineLvl w:val="0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2B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BD5"/>
  </w:style>
  <w:style w:type="paragraph" w:styleId="Footer">
    <w:name w:val="footer"/>
    <w:basedOn w:val="Normal"/>
    <w:link w:val="FooterChar"/>
    <w:uiPriority w:val="99"/>
    <w:unhideWhenUsed/>
    <w:rsid w:val="00DD2B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BD5"/>
  </w:style>
  <w:style w:type="character" w:styleId="Hyperlink">
    <w:name w:val="Hyperlink"/>
    <w:uiPriority w:val="99"/>
    <w:rsid w:val="00DD2BD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B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BD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1B90"/>
    <w:rPr>
      <w:rFonts w:ascii="Calibri" w:eastAsia="Calibri" w:hAnsi="Calibri" w:cs="Calibri"/>
      <w:b/>
      <w:bCs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F257F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33F45"/>
    <w:pPr>
      <w:ind w:left="720"/>
      <w:contextualSpacing/>
    </w:pPr>
  </w:style>
  <w:style w:type="paragraph" w:customStyle="1" w:styleId="SubHeading2">
    <w:name w:val="Sub Heading 2"/>
    <w:basedOn w:val="Normal"/>
    <w:link w:val="SubHeading2Char"/>
    <w:qFormat/>
    <w:rsid w:val="00E838BB"/>
    <w:pPr>
      <w:spacing w:after="0"/>
      <w:jc w:val="both"/>
    </w:pPr>
    <w:rPr>
      <w:rFonts w:ascii="Times New Roman" w:eastAsia="Times New Roman" w:hAnsi="Times New Roman" w:cs="Times New Roman"/>
      <w:b/>
      <w:color w:val="06A84F"/>
      <w:lang w:val="en-US" w:eastAsia="en-US"/>
    </w:rPr>
  </w:style>
  <w:style w:type="paragraph" w:customStyle="1" w:styleId="SubHeading1">
    <w:name w:val="Sub Heading 1"/>
    <w:basedOn w:val="Normal"/>
    <w:link w:val="SubHeading1Char"/>
    <w:qFormat/>
    <w:rsid w:val="00E838BB"/>
    <w:pPr>
      <w:spacing w:after="0"/>
      <w:jc w:val="both"/>
    </w:pPr>
    <w:rPr>
      <w:rFonts w:ascii="Times New Roman" w:eastAsia="Times New Roman" w:hAnsi="Times New Roman" w:cs="Vrinda"/>
      <w:b/>
      <w:color w:val="109DB0"/>
      <w:lang w:val="en-GB" w:bidi="bn-IN"/>
    </w:rPr>
  </w:style>
  <w:style w:type="character" w:customStyle="1" w:styleId="SubHeading2Char">
    <w:name w:val="Sub Heading 2 Char"/>
    <w:basedOn w:val="DefaultParagraphFont"/>
    <w:link w:val="SubHeading2"/>
    <w:rsid w:val="00E838BB"/>
    <w:rPr>
      <w:rFonts w:ascii="Times New Roman" w:eastAsia="Times New Roman" w:hAnsi="Times New Roman" w:cs="Times New Roman"/>
      <w:b/>
      <w:color w:val="06A84F"/>
      <w:lang w:val="en-US" w:eastAsia="en-US"/>
    </w:rPr>
  </w:style>
  <w:style w:type="paragraph" w:customStyle="1" w:styleId="Heading">
    <w:name w:val="Heading"/>
    <w:basedOn w:val="Normal"/>
    <w:link w:val="HeadingChar"/>
    <w:qFormat/>
    <w:rsid w:val="00544D19"/>
    <w:pPr>
      <w:spacing w:before="240" w:after="0"/>
      <w:jc w:val="both"/>
    </w:pPr>
    <w:rPr>
      <w:rFonts w:ascii="Times New Roman" w:hAnsi="Times New Roman" w:cs="Times New Roman"/>
      <w:b/>
      <w:bCs/>
      <w:color w:val="0070C0"/>
    </w:rPr>
  </w:style>
  <w:style w:type="character" w:customStyle="1" w:styleId="SubHeading1Char">
    <w:name w:val="Sub Heading 1 Char"/>
    <w:basedOn w:val="DefaultParagraphFont"/>
    <w:link w:val="SubHeading1"/>
    <w:rsid w:val="00E838BB"/>
    <w:rPr>
      <w:rFonts w:ascii="Times New Roman" w:eastAsia="Times New Roman" w:hAnsi="Times New Roman" w:cs="Vrinda"/>
      <w:b/>
      <w:color w:val="109DB0"/>
      <w:lang w:val="en-GB" w:bidi="bn-IN"/>
    </w:rPr>
  </w:style>
  <w:style w:type="character" w:customStyle="1" w:styleId="ArticleCaptionChar">
    <w:name w:val="Article_Caption Char"/>
    <w:link w:val="ArticleCaption"/>
    <w:rsid w:val="000B7B56"/>
    <w:rPr>
      <w:rFonts w:ascii="Times New Roman" w:eastAsia="Times New Roman" w:hAnsi="Times New Roman" w:cs="Vrinda"/>
      <w:b/>
      <w:color w:val="002060"/>
      <w:lang w:bidi="bn-IN"/>
    </w:rPr>
  </w:style>
  <w:style w:type="character" w:customStyle="1" w:styleId="HeadingChar">
    <w:name w:val="Heading Char"/>
    <w:basedOn w:val="DefaultParagraphFont"/>
    <w:link w:val="Heading"/>
    <w:rsid w:val="00544D19"/>
    <w:rPr>
      <w:rFonts w:ascii="Times New Roman" w:hAnsi="Times New Roman" w:cs="Times New Roman"/>
      <w:b/>
      <w:bCs/>
      <w:color w:val="0070C0"/>
    </w:rPr>
  </w:style>
  <w:style w:type="paragraph" w:customStyle="1" w:styleId="ArticleCaption">
    <w:name w:val="Article_Caption"/>
    <w:basedOn w:val="Caption"/>
    <w:link w:val="ArticleCaptionChar"/>
    <w:qFormat/>
    <w:rsid w:val="000B7B56"/>
    <w:pPr>
      <w:jc w:val="center"/>
    </w:pPr>
    <w:rPr>
      <w:rFonts w:ascii="Times New Roman" w:eastAsia="Times New Roman" w:hAnsi="Times New Roman" w:cs="Vrinda"/>
      <w:bCs w:val="0"/>
      <w:color w:val="002060"/>
      <w:sz w:val="22"/>
      <w:szCs w:val="22"/>
      <w:lang w:bidi="bn-IN"/>
    </w:rPr>
  </w:style>
  <w:style w:type="paragraph" w:styleId="Caption">
    <w:name w:val="caption"/>
    <w:basedOn w:val="Normal"/>
    <w:next w:val="Normal"/>
    <w:uiPriority w:val="35"/>
    <w:unhideWhenUsed/>
    <w:qFormat/>
    <w:rsid w:val="00544D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identifier">
    <w:name w:val="identifier"/>
    <w:basedOn w:val="DefaultParagraphFont"/>
    <w:rsid w:val="004A0174"/>
  </w:style>
  <w:style w:type="paragraph" w:styleId="NormalWeb">
    <w:name w:val="Normal (Web)"/>
    <w:basedOn w:val="Normal"/>
    <w:uiPriority w:val="99"/>
    <w:unhideWhenUsed/>
    <w:rsid w:val="00C262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customStyle="1" w:styleId="LightList1">
    <w:name w:val="Light List1"/>
    <w:basedOn w:val="TableNormal"/>
    <w:uiPriority w:val="61"/>
    <w:rsid w:val="00981199"/>
    <w:pPr>
      <w:spacing w:after="0" w:line="240" w:lineRule="auto"/>
    </w:pPr>
    <w:rPr>
      <w:lang w:val="en-US" w:eastAsia="ja-JP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Emphasis">
    <w:name w:val="Emphasis"/>
    <w:basedOn w:val="DefaultParagraphFont"/>
    <w:uiPriority w:val="20"/>
    <w:qFormat/>
    <w:rsid w:val="00C455B2"/>
    <w:rPr>
      <w:i/>
      <w:iCs/>
    </w:rPr>
  </w:style>
  <w:style w:type="character" w:customStyle="1" w:styleId="italiclabel">
    <w:name w:val="italiclabel"/>
    <w:basedOn w:val="DefaultParagraphFont"/>
    <w:rsid w:val="00C455B2"/>
  </w:style>
  <w:style w:type="character" w:customStyle="1" w:styleId="normaltextrun">
    <w:name w:val="normaltextrun"/>
    <w:basedOn w:val="DefaultParagraphFont"/>
    <w:rsid w:val="006D0C23"/>
  </w:style>
  <w:style w:type="paragraph" w:customStyle="1" w:styleId="Chaptername">
    <w:name w:val="Chapter_name"/>
    <w:basedOn w:val="Normal"/>
    <w:link w:val="ChapternameChar"/>
    <w:qFormat/>
    <w:rsid w:val="00CC75CC"/>
    <w:pPr>
      <w:spacing w:after="0" w:line="240" w:lineRule="auto"/>
    </w:pPr>
  </w:style>
  <w:style w:type="character" w:customStyle="1" w:styleId="ChapternameChar">
    <w:name w:val="Chapter_name Char"/>
    <w:basedOn w:val="DefaultParagraphFont"/>
    <w:link w:val="Chaptername"/>
    <w:rsid w:val="00CC7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tanalytics.in/journals/index.php/IJERR/issue/view/147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DC7D7-3842-46F3-B068-8D649E8EF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2</TotalTime>
  <Pages>2</Pages>
  <Words>659</Words>
  <Characters>3967</Characters>
  <Application>Microsoft Office Word</Application>
  <DocSecurity>0</DocSecurity>
  <Lines>172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kWorld_pc</dc:creator>
  <cp:lastModifiedBy>nitharranjan madhu</cp:lastModifiedBy>
  <cp:revision>120</cp:revision>
  <cp:lastPrinted>2023-09-04T19:30:00Z</cp:lastPrinted>
  <dcterms:created xsi:type="dcterms:W3CDTF">2022-12-29T02:39:00Z</dcterms:created>
  <dcterms:modified xsi:type="dcterms:W3CDTF">2024-05-01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c2b3798b1c2415ba6e4ff68aaebc84b9c3eae80625cc078d851685a385b97d</vt:lpwstr>
  </property>
</Properties>
</file>